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64"/>
      </w:tblGrid>
      <w:tr w:rsidR="00F12FE7" w:rsidRPr="00F12FE7" w14:paraId="00CBD0B3" w14:textId="77777777" w:rsidTr="00D678AA">
        <w:tc>
          <w:tcPr>
            <w:tcW w:w="10280" w:type="dxa"/>
            <w:shd w:val="clear" w:color="auto" w:fill="5F497A" w:themeFill="accent4" w:themeFillShade="BF"/>
          </w:tcPr>
          <w:p w14:paraId="22FA8BA4" w14:textId="77777777" w:rsidR="00F12FE7" w:rsidRPr="003F6E78" w:rsidRDefault="002F46DF" w:rsidP="00F12FE7">
            <w:pPr>
              <w:spacing w:before="240" w:after="240"/>
              <w:ind w:left="113"/>
              <w:rPr>
                <w:rFonts w:ascii="Arial" w:hAnsi="Arial" w:cs="Arial"/>
                <w:b/>
              </w:rPr>
            </w:pPr>
            <w:r w:rsidRPr="002F46DF">
              <w:rPr>
                <w:rFonts w:ascii="Arial" w:hAnsi="Arial" w:cs="Arial"/>
                <w:b/>
                <w:color w:val="FFFFFF" w:themeColor="background1"/>
                <w:sz w:val="28"/>
              </w:rPr>
              <w:t>Equality Monitoring Form</w:t>
            </w:r>
          </w:p>
        </w:tc>
      </w:tr>
    </w:tbl>
    <w:p w14:paraId="26120665" w14:textId="77777777" w:rsidR="00D678AA" w:rsidRDefault="00D678AA" w:rsidP="002F46DF">
      <w:pPr>
        <w:spacing w:before="360" w:after="0"/>
        <w:rPr>
          <w:rFonts w:ascii="Arial" w:hAnsi="Arial" w:cs="Arial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410"/>
        <w:gridCol w:w="567"/>
        <w:gridCol w:w="6804"/>
      </w:tblGrid>
      <w:tr w:rsidR="002F46DF" w14:paraId="46C1922B" w14:textId="77777777" w:rsidTr="002F46DF">
        <w:tc>
          <w:tcPr>
            <w:tcW w:w="97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1C8C2058" w14:textId="77777777" w:rsidR="002F46DF" w:rsidRPr="002F46DF" w:rsidRDefault="002F46DF" w:rsidP="002F46DF">
            <w:pPr>
              <w:spacing w:before="240" w:after="240"/>
              <w:ind w:left="113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2F46DF">
              <w:rPr>
                <w:rFonts w:ascii="Arial" w:hAnsi="Arial" w:cs="Arial"/>
                <w:b/>
                <w:color w:val="FFFFFF" w:themeColor="background1"/>
                <w:sz w:val="24"/>
              </w:rPr>
              <w:t>Ethnic Background</w:t>
            </w:r>
          </w:p>
        </w:tc>
      </w:tr>
      <w:tr w:rsidR="002F46DF" w14:paraId="5DB0DC9B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154AD" w14:textId="77777777" w:rsidR="002F46DF" w:rsidRPr="002F46DF" w:rsidRDefault="002F46DF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Asian – Bangladeshi</w:t>
            </w:r>
          </w:p>
        </w:tc>
        <w:sdt>
          <w:sdtPr>
            <w:rPr>
              <w:rFonts w:ascii="Arial" w:hAnsi="Arial" w:cs="Arial"/>
              <w:sz w:val="32"/>
            </w:rPr>
            <w:id w:val="-172212986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2EA32EF" w14:textId="77777777" w:rsidR="002F46DF" w:rsidRPr="002F46DF" w:rsidRDefault="008A63C1" w:rsidP="008A63C1">
                <w:pPr>
                  <w:spacing w:before="120" w:after="80"/>
                  <w:rPr>
                    <w:rFonts w:ascii="Arial" w:hAnsi="Arial" w:cs="Arial"/>
                    <w:sz w:val="44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6E7D6869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C01B8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Asian – British</w:t>
            </w:r>
          </w:p>
        </w:tc>
        <w:sdt>
          <w:sdtPr>
            <w:rPr>
              <w:rFonts w:ascii="Arial" w:hAnsi="Arial" w:cs="Arial"/>
              <w:sz w:val="32"/>
            </w:rPr>
            <w:id w:val="103654871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8AAE0C3" w14:textId="77777777" w:rsidR="008A63C1" w:rsidRDefault="00CD7467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69CE5D17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B8099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Asian – Indian</w:t>
            </w:r>
          </w:p>
        </w:tc>
        <w:sdt>
          <w:sdtPr>
            <w:rPr>
              <w:rFonts w:ascii="Arial" w:hAnsi="Arial" w:cs="Arial"/>
              <w:sz w:val="32"/>
            </w:rPr>
            <w:id w:val="-44361267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621628C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482C9D72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61918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Asian – Pakistani</w:t>
            </w:r>
          </w:p>
        </w:tc>
        <w:sdt>
          <w:sdtPr>
            <w:rPr>
              <w:rFonts w:ascii="Arial" w:hAnsi="Arial" w:cs="Arial"/>
              <w:sz w:val="32"/>
            </w:rPr>
            <w:id w:val="-53612498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C8D6A1D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65DFE380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1001E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Asian – Other</w:t>
            </w:r>
          </w:p>
        </w:tc>
        <w:sdt>
          <w:sdtPr>
            <w:rPr>
              <w:rFonts w:ascii="Arial" w:hAnsi="Arial" w:cs="Arial"/>
              <w:sz w:val="32"/>
            </w:rPr>
            <w:id w:val="-141061214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58E79B5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51D4690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7A208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Black – African</w:t>
            </w:r>
          </w:p>
        </w:tc>
        <w:sdt>
          <w:sdtPr>
            <w:rPr>
              <w:rFonts w:ascii="Arial" w:hAnsi="Arial" w:cs="Arial"/>
              <w:sz w:val="32"/>
            </w:rPr>
            <w:id w:val="-168967684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07FE266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7D85BE60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8BE2D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Black – British</w:t>
            </w:r>
          </w:p>
        </w:tc>
        <w:sdt>
          <w:sdtPr>
            <w:rPr>
              <w:rFonts w:ascii="Arial" w:hAnsi="Arial" w:cs="Arial"/>
              <w:sz w:val="32"/>
            </w:rPr>
            <w:id w:val="31584855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914C993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38343EAE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E56F00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Black – Caribbean</w:t>
            </w:r>
          </w:p>
        </w:tc>
        <w:sdt>
          <w:sdtPr>
            <w:rPr>
              <w:rFonts w:ascii="Arial" w:hAnsi="Arial" w:cs="Arial"/>
              <w:sz w:val="32"/>
            </w:rPr>
            <w:id w:val="-127092554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2E00BE0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055140DF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57CCA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Black – Other</w:t>
            </w:r>
          </w:p>
        </w:tc>
        <w:sdt>
          <w:sdtPr>
            <w:rPr>
              <w:rFonts w:ascii="Arial" w:hAnsi="Arial" w:cs="Arial"/>
              <w:sz w:val="32"/>
            </w:rPr>
            <w:id w:val="185877169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5A13A95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6BB8FDE0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325D37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Chinese</w:t>
            </w:r>
          </w:p>
        </w:tc>
        <w:sdt>
          <w:sdtPr>
            <w:rPr>
              <w:rFonts w:ascii="Arial" w:hAnsi="Arial" w:cs="Arial"/>
              <w:sz w:val="32"/>
            </w:rPr>
            <w:id w:val="-210626361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C2ED548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558FA930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06898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Latin American</w:t>
            </w:r>
          </w:p>
        </w:tc>
        <w:sdt>
          <w:sdtPr>
            <w:rPr>
              <w:rFonts w:ascii="Arial" w:hAnsi="Arial" w:cs="Arial"/>
              <w:sz w:val="32"/>
            </w:rPr>
            <w:id w:val="78331471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BE9708D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B5C3DD8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A79B9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Middle Eastern</w:t>
            </w:r>
          </w:p>
        </w:tc>
        <w:sdt>
          <w:sdtPr>
            <w:rPr>
              <w:rFonts w:ascii="Arial" w:hAnsi="Arial" w:cs="Arial"/>
              <w:sz w:val="32"/>
            </w:rPr>
            <w:id w:val="164184241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0FC552C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5C20F8F2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D5E8A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White – British</w:t>
            </w:r>
          </w:p>
        </w:tc>
        <w:sdt>
          <w:sdtPr>
            <w:rPr>
              <w:rFonts w:ascii="Arial" w:hAnsi="Arial" w:cs="Arial"/>
              <w:sz w:val="32"/>
            </w:rPr>
            <w:id w:val="-59648133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7E08A28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780F63C0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B42A3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White – Irish</w:t>
            </w:r>
          </w:p>
        </w:tc>
        <w:sdt>
          <w:sdtPr>
            <w:rPr>
              <w:rFonts w:ascii="Arial" w:hAnsi="Arial" w:cs="Arial"/>
              <w:sz w:val="32"/>
            </w:rPr>
            <w:id w:val="133426476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D38688A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102B52C2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72B311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White – European</w:t>
            </w:r>
          </w:p>
        </w:tc>
        <w:sdt>
          <w:sdtPr>
            <w:rPr>
              <w:rFonts w:ascii="Arial" w:hAnsi="Arial" w:cs="Arial"/>
              <w:sz w:val="32"/>
            </w:rPr>
            <w:id w:val="-72321698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84C3F76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A4EE8CC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2A6FE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White – Other</w:t>
            </w:r>
          </w:p>
        </w:tc>
        <w:sdt>
          <w:sdtPr>
            <w:rPr>
              <w:rFonts w:ascii="Arial" w:hAnsi="Arial" w:cs="Arial"/>
              <w:sz w:val="32"/>
            </w:rPr>
            <w:id w:val="67994011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B9D3D8C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46499F86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591C8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Mixed Ethnicity</w:t>
            </w:r>
          </w:p>
        </w:tc>
        <w:sdt>
          <w:sdtPr>
            <w:rPr>
              <w:rFonts w:ascii="Arial" w:hAnsi="Arial" w:cs="Arial"/>
              <w:sz w:val="32"/>
            </w:rPr>
            <w:id w:val="-206947956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7F67DEB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38533D86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9BAF6" w14:textId="77777777" w:rsidR="008A63C1" w:rsidRPr="002F46D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P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80597415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737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6063CB2" w14:textId="77777777" w:rsidR="008A63C1" w:rsidRDefault="008A63C1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D169F9" w14:paraId="79E973FA" w14:textId="77777777" w:rsidTr="00D169F9">
        <w:tc>
          <w:tcPr>
            <w:tcW w:w="97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830F28" w14:textId="77777777" w:rsidR="00D169F9" w:rsidRPr="002F46DF" w:rsidRDefault="00D169F9" w:rsidP="002F46DF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</w:p>
        </w:tc>
      </w:tr>
      <w:tr w:rsidR="002F46DF" w14:paraId="0964BFC7" w14:textId="77777777" w:rsidTr="00790F6C">
        <w:tc>
          <w:tcPr>
            <w:tcW w:w="97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6C6C14BE" w14:textId="77777777" w:rsidR="002F46DF" w:rsidRPr="002F46DF" w:rsidRDefault="002F46DF" w:rsidP="002F46DF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2F46DF">
              <w:rPr>
                <w:rFonts w:ascii="Arial" w:hAnsi="Arial" w:cs="Arial"/>
                <w:b/>
                <w:color w:val="FFFFFF" w:themeColor="background1"/>
                <w:sz w:val="24"/>
              </w:rPr>
              <w:lastRenderedPageBreak/>
              <w:t>Disabled</w:t>
            </w:r>
          </w:p>
        </w:tc>
      </w:tr>
      <w:tr w:rsidR="002F46DF" w14:paraId="46314E85" w14:textId="77777777" w:rsidTr="008A63C1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DE76B" w14:textId="77777777" w:rsidR="002F46DF" w:rsidRPr="002F46DF" w:rsidRDefault="002F46DF" w:rsidP="008A63C1">
            <w:pPr>
              <w:spacing w:before="120" w:after="80"/>
              <w:ind w:left="57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Blind or Visual Impairment</w:t>
            </w:r>
          </w:p>
        </w:tc>
        <w:sdt>
          <w:sdtPr>
            <w:rPr>
              <w:rFonts w:ascii="Arial" w:hAnsi="Arial" w:cs="Arial"/>
              <w:sz w:val="32"/>
            </w:rPr>
            <w:id w:val="-506285862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B43E192" w14:textId="77777777" w:rsidR="002F46DF" w:rsidRPr="002F46DF" w:rsidRDefault="008A63C1" w:rsidP="008A63C1">
                <w:pPr>
                  <w:spacing w:before="120" w:after="80"/>
                  <w:rPr>
                    <w:rFonts w:ascii="Arial" w:hAnsi="Arial" w:cs="Arial"/>
                    <w:sz w:val="44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18B26B25" w14:textId="77777777" w:rsidTr="008A63C1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E0BCC" w14:textId="77777777" w:rsidR="008A63C1" w:rsidRPr="002F46DF" w:rsidRDefault="008A63C1" w:rsidP="008A63C1">
            <w:pPr>
              <w:spacing w:before="120" w:after="80"/>
              <w:ind w:left="57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Learning Difficulty</w:t>
            </w:r>
          </w:p>
        </w:tc>
        <w:sdt>
          <w:sdtPr>
            <w:rPr>
              <w:rFonts w:ascii="Arial" w:hAnsi="Arial" w:cs="Arial"/>
              <w:sz w:val="32"/>
            </w:rPr>
            <w:id w:val="-174880168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63775E4" w14:textId="77777777" w:rsidR="008A63C1" w:rsidRDefault="008A63C1" w:rsidP="008A63C1">
                <w:pPr>
                  <w:spacing w:before="120" w:after="80"/>
                </w:pPr>
                <w:r w:rsidRPr="001B490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6A818829" w14:textId="77777777" w:rsidTr="008A63C1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3094" w14:textId="77777777" w:rsidR="008A63C1" w:rsidRPr="002F46DF" w:rsidRDefault="008A63C1" w:rsidP="008A63C1">
            <w:pPr>
              <w:spacing w:before="120" w:after="80"/>
              <w:ind w:left="57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Mental health</w:t>
            </w:r>
          </w:p>
        </w:tc>
        <w:sdt>
          <w:sdtPr>
            <w:rPr>
              <w:rFonts w:ascii="Arial" w:hAnsi="Arial" w:cs="Arial"/>
              <w:sz w:val="32"/>
            </w:rPr>
            <w:id w:val="-94700456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AE551D8" w14:textId="77777777" w:rsidR="008A63C1" w:rsidRDefault="008A63C1" w:rsidP="008A63C1">
                <w:pPr>
                  <w:spacing w:before="120" w:after="80"/>
                </w:pPr>
                <w:r w:rsidRPr="001B490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5024F45" w14:textId="77777777" w:rsidTr="008A63C1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516BAF" w14:textId="77777777" w:rsidR="008A63C1" w:rsidRPr="002F46DF" w:rsidRDefault="008A63C1" w:rsidP="008A63C1">
            <w:pPr>
              <w:spacing w:before="120" w:after="80"/>
              <w:ind w:left="57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Mobility</w:t>
            </w:r>
          </w:p>
        </w:tc>
        <w:sdt>
          <w:sdtPr>
            <w:rPr>
              <w:rFonts w:ascii="Arial" w:hAnsi="Arial" w:cs="Arial"/>
              <w:sz w:val="32"/>
            </w:rPr>
            <w:id w:val="169835126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C9CC36E" w14:textId="77777777" w:rsidR="008A63C1" w:rsidRDefault="008A63C1" w:rsidP="008A63C1">
                <w:pPr>
                  <w:spacing w:before="120" w:after="80"/>
                </w:pPr>
                <w:r w:rsidRPr="001B490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695CAC5" w14:textId="77777777" w:rsidTr="008A63C1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7CABA" w14:textId="77777777" w:rsidR="008A63C1" w:rsidRPr="002F46DF" w:rsidRDefault="008A63C1" w:rsidP="008A63C1">
            <w:pPr>
              <w:spacing w:before="120" w:after="80"/>
              <w:ind w:left="57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Other disability</w:t>
            </w:r>
          </w:p>
        </w:tc>
        <w:sdt>
          <w:sdtPr>
            <w:rPr>
              <w:rFonts w:ascii="Arial" w:hAnsi="Arial" w:cs="Arial"/>
              <w:sz w:val="32"/>
            </w:rPr>
            <w:id w:val="-31448977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4193869" w14:textId="77777777" w:rsidR="008A63C1" w:rsidRDefault="008A63C1" w:rsidP="008A63C1">
                <w:pPr>
                  <w:spacing w:before="120" w:after="80"/>
                </w:pPr>
                <w:r w:rsidRPr="001B490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1A08239" w14:textId="77777777" w:rsidTr="008A63C1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0AB00" w14:textId="77777777" w:rsidR="008A63C1" w:rsidRPr="002F46DF" w:rsidRDefault="008A63C1" w:rsidP="008A63C1">
            <w:pPr>
              <w:spacing w:before="120" w:after="80"/>
              <w:ind w:left="57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P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-143689707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7FD0B1F" w14:textId="77777777" w:rsidR="008A63C1" w:rsidRDefault="008A63C1" w:rsidP="008A63C1">
                <w:pPr>
                  <w:spacing w:before="120" w:after="80"/>
                </w:pPr>
                <w:r w:rsidRPr="001B490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25B09602" w14:textId="77777777" w:rsidR="002F46DF" w:rsidRPr="000554A2" w:rsidRDefault="002F46DF" w:rsidP="000554A2">
      <w:pPr>
        <w:spacing w:after="0"/>
        <w:rPr>
          <w:rFonts w:ascii="Arial" w:hAnsi="Arial" w:cs="Arial"/>
          <w:sz w:val="16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977"/>
        <w:gridCol w:w="6804"/>
      </w:tblGrid>
      <w:tr w:rsidR="002F46DF" w14:paraId="3DA73D43" w14:textId="77777777" w:rsidTr="00790F6C">
        <w:tc>
          <w:tcPr>
            <w:tcW w:w="97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02778147" w14:textId="77777777" w:rsidR="002F46DF" w:rsidRPr="002F46DF" w:rsidRDefault="002F46DF" w:rsidP="00790F6C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2F46DF">
              <w:rPr>
                <w:rFonts w:ascii="Arial" w:hAnsi="Arial" w:cs="Arial"/>
                <w:b/>
                <w:color w:val="FFFFFF" w:themeColor="background1"/>
                <w:sz w:val="24"/>
              </w:rPr>
              <w:t>D</w:t>
            </w:r>
            <w:r w:rsidR="003208FF">
              <w:rPr>
                <w:rFonts w:ascii="Arial" w:hAnsi="Arial" w:cs="Arial"/>
                <w:b/>
                <w:color w:val="FFFFFF" w:themeColor="background1"/>
                <w:sz w:val="24"/>
              </w:rPr>
              <w:t>eaf</w:t>
            </w:r>
          </w:p>
        </w:tc>
      </w:tr>
      <w:tr w:rsidR="008A63C1" w14:paraId="0B5E3995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5FD38" w14:textId="77777777" w:rsidR="008A63C1" w:rsidRPr="002F46DF" w:rsidRDefault="008A63C1" w:rsidP="008A63C1">
            <w:pPr>
              <w:spacing w:before="120" w:after="80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Deaf or Hearing Impairment</w:t>
            </w:r>
          </w:p>
        </w:tc>
        <w:sdt>
          <w:sdtPr>
            <w:rPr>
              <w:rFonts w:ascii="Arial" w:hAnsi="Arial" w:cs="Arial"/>
              <w:sz w:val="32"/>
            </w:rPr>
            <w:id w:val="-129319980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93041EF" w14:textId="77777777" w:rsidR="008A63C1" w:rsidRDefault="008A63C1" w:rsidP="008A63C1">
                <w:pPr>
                  <w:spacing w:before="120" w:after="80"/>
                </w:pPr>
                <w:r w:rsidRPr="001B0CC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54148BCD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3AEBE" w14:textId="77777777" w:rsidR="008A63C1" w:rsidRPr="002F46DF" w:rsidRDefault="008A63C1" w:rsidP="008A63C1">
            <w:pPr>
              <w:spacing w:before="120" w:after="80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>P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-210564035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BE38FE8" w14:textId="77777777" w:rsidR="008A63C1" w:rsidRDefault="008A63C1" w:rsidP="008A63C1">
                <w:pPr>
                  <w:spacing w:before="120" w:after="80"/>
                </w:pPr>
                <w:r w:rsidRPr="001B0CC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32570ACF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40D1E" w14:textId="77777777" w:rsidR="008A63C1" w:rsidRPr="002F46DF" w:rsidRDefault="008A63C1" w:rsidP="008A63C1">
            <w:pPr>
              <w:spacing w:before="120" w:after="80"/>
              <w:rPr>
                <w:rFonts w:ascii="Arial" w:hAnsi="Arial" w:cs="Arial"/>
              </w:rPr>
            </w:pPr>
            <w:r w:rsidRPr="002F46DF">
              <w:rPr>
                <w:rFonts w:ascii="Arial" w:hAnsi="Arial" w:cs="Arial"/>
              </w:rPr>
              <w:t xml:space="preserve">Not Deaf or </w:t>
            </w:r>
            <w:r>
              <w:rPr>
                <w:rFonts w:ascii="Arial" w:hAnsi="Arial" w:cs="Arial"/>
              </w:rPr>
              <w:t>D</w:t>
            </w:r>
            <w:r w:rsidRPr="002F46DF">
              <w:rPr>
                <w:rFonts w:ascii="Arial" w:hAnsi="Arial" w:cs="Arial"/>
              </w:rPr>
              <w:t>isabled</w:t>
            </w:r>
          </w:p>
        </w:tc>
        <w:sdt>
          <w:sdtPr>
            <w:rPr>
              <w:rFonts w:ascii="Arial" w:hAnsi="Arial" w:cs="Arial"/>
              <w:sz w:val="32"/>
            </w:rPr>
            <w:id w:val="-182311308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4B802FA" w14:textId="77777777" w:rsidR="008A63C1" w:rsidRDefault="008A63C1" w:rsidP="008A63C1">
                <w:pPr>
                  <w:spacing w:before="120" w:after="80"/>
                </w:pPr>
                <w:r w:rsidRPr="001B0CC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504686CF" w14:textId="77777777" w:rsidR="003208FF" w:rsidRPr="000554A2" w:rsidRDefault="003208FF" w:rsidP="000554A2">
      <w:pPr>
        <w:spacing w:after="0"/>
        <w:rPr>
          <w:rFonts w:ascii="Arial" w:hAnsi="Arial" w:cs="Arial"/>
          <w:sz w:val="16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977"/>
        <w:gridCol w:w="6804"/>
      </w:tblGrid>
      <w:tr w:rsidR="003208FF" w14:paraId="0E18194F" w14:textId="77777777" w:rsidTr="00790F6C">
        <w:tc>
          <w:tcPr>
            <w:tcW w:w="97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3CAE8459" w14:textId="77777777" w:rsidR="003208FF" w:rsidRPr="002F46DF" w:rsidRDefault="003208FF" w:rsidP="00790F6C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3208FF">
              <w:rPr>
                <w:rFonts w:ascii="Arial" w:hAnsi="Arial" w:cs="Arial"/>
                <w:b/>
                <w:color w:val="FFFFFF" w:themeColor="background1"/>
                <w:sz w:val="24"/>
              </w:rPr>
              <w:t>Gender/Identity</w:t>
            </w:r>
          </w:p>
        </w:tc>
      </w:tr>
      <w:tr w:rsidR="008A63C1" w14:paraId="7AF2E30E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FB068" w14:textId="77777777" w:rsidR="008A63C1" w:rsidRPr="003208F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3208FF">
              <w:rPr>
                <w:rFonts w:ascii="Arial" w:hAnsi="Arial" w:cs="Arial"/>
              </w:rPr>
              <w:t>Female</w:t>
            </w:r>
          </w:p>
        </w:tc>
        <w:sdt>
          <w:sdtPr>
            <w:rPr>
              <w:rFonts w:ascii="Arial" w:hAnsi="Arial" w:cs="Arial"/>
              <w:sz w:val="32"/>
            </w:rPr>
            <w:id w:val="-108961918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C6F7547" w14:textId="77777777" w:rsidR="008A63C1" w:rsidRDefault="008A63C1" w:rsidP="008A63C1">
                <w:pPr>
                  <w:spacing w:before="120" w:after="80"/>
                </w:pPr>
                <w:r w:rsidRPr="00E606C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4DB339E3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D8E1D" w14:textId="77777777" w:rsidR="008A63C1" w:rsidRPr="003208FF" w:rsidRDefault="008A63C1" w:rsidP="008A63C1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3208FF">
              <w:rPr>
                <w:rFonts w:ascii="Arial" w:hAnsi="Arial" w:cs="Arial"/>
              </w:rPr>
              <w:t>Male</w:t>
            </w:r>
          </w:p>
        </w:tc>
        <w:sdt>
          <w:sdtPr>
            <w:rPr>
              <w:rFonts w:ascii="Arial" w:hAnsi="Arial" w:cs="Arial"/>
              <w:sz w:val="32"/>
            </w:rPr>
            <w:id w:val="-137769922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441DC74" w14:textId="77777777" w:rsidR="008A63C1" w:rsidRDefault="008A63C1" w:rsidP="008A63C1">
                <w:pPr>
                  <w:spacing w:before="120" w:after="80"/>
                </w:pPr>
                <w:r w:rsidRPr="00E606C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CE271A" w14:paraId="50E62CFE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BB8C9" w14:textId="10DFC91E" w:rsidR="00CE271A" w:rsidRPr="003208FF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sex</w:t>
            </w:r>
          </w:p>
        </w:tc>
        <w:sdt>
          <w:sdtPr>
            <w:rPr>
              <w:rFonts w:ascii="Arial" w:hAnsi="Arial" w:cs="Arial"/>
              <w:sz w:val="32"/>
            </w:rPr>
            <w:id w:val="90689360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D6CC59E" w14:textId="56CA21C1" w:rsidR="00CE271A" w:rsidRDefault="00CE271A" w:rsidP="00CE271A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E606C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CE271A" w14:paraId="75B9B2AA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608B0" w14:textId="78CA32D7" w:rsidR="00CE271A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-binary</w:t>
            </w:r>
          </w:p>
        </w:tc>
        <w:sdt>
          <w:sdtPr>
            <w:rPr>
              <w:rFonts w:ascii="Arial" w:hAnsi="Arial" w:cs="Arial"/>
              <w:sz w:val="32"/>
            </w:rPr>
            <w:id w:val="33264572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E783C9A" w14:textId="701D0BED" w:rsidR="00CE271A" w:rsidRDefault="00CE271A" w:rsidP="00CE271A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E606C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CE271A" w14:paraId="1E08FBF7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09AF2" w14:textId="77777777" w:rsidR="00CE271A" w:rsidRPr="003208FF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3208FF">
              <w:rPr>
                <w:rFonts w:ascii="Arial" w:hAnsi="Arial" w:cs="Arial"/>
              </w:rPr>
              <w:t>Transgender</w:t>
            </w:r>
          </w:p>
        </w:tc>
        <w:sdt>
          <w:sdtPr>
            <w:rPr>
              <w:rFonts w:ascii="Arial" w:hAnsi="Arial" w:cs="Arial"/>
              <w:sz w:val="32"/>
            </w:rPr>
            <w:id w:val="197163138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B051BD1" w14:textId="77777777" w:rsidR="00CE271A" w:rsidRDefault="00CE271A" w:rsidP="00CE271A">
                <w:pPr>
                  <w:spacing w:before="120" w:after="80"/>
                </w:pPr>
                <w:r w:rsidRPr="00E606C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CE271A" w14:paraId="7CDCB8B3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2F7DEB" w14:textId="6D4233E7" w:rsidR="00CE271A" w:rsidRPr="003208FF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sure/questioning</w:t>
            </w:r>
          </w:p>
        </w:tc>
        <w:sdt>
          <w:sdtPr>
            <w:rPr>
              <w:rFonts w:ascii="Arial" w:hAnsi="Arial" w:cs="Arial"/>
              <w:sz w:val="32"/>
            </w:rPr>
            <w:id w:val="-13641410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BFE7BB5" w14:textId="118E0C5F" w:rsidR="00CE271A" w:rsidRDefault="00CE271A" w:rsidP="00CE271A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E606C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CE271A" w14:paraId="049444AD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700CE" w14:textId="77777777" w:rsidR="00CE271A" w:rsidRPr="003208FF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3208FF">
              <w:rPr>
                <w:rFonts w:ascii="Arial" w:hAnsi="Arial" w:cs="Arial"/>
              </w:rPr>
              <w:t>Other</w:t>
            </w:r>
          </w:p>
        </w:tc>
        <w:sdt>
          <w:sdtPr>
            <w:rPr>
              <w:rFonts w:ascii="Arial" w:hAnsi="Arial" w:cs="Arial"/>
              <w:sz w:val="32"/>
            </w:rPr>
            <w:id w:val="-65876309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CA6C303" w14:textId="77777777" w:rsidR="00CE271A" w:rsidRDefault="00CE271A" w:rsidP="00CE271A">
                <w:pPr>
                  <w:spacing w:before="120" w:after="80"/>
                </w:pPr>
                <w:r w:rsidRPr="00E606C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CE271A" w14:paraId="0F92C7DC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B5A9E" w14:textId="77777777" w:rsidR="00CE271A" w:rsidRPr="003208FF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 w:rsidRPr="003208FF">
              <w:rPr>
                <w:rFonts w:ascii="Arial" w:hAnsi="Arial" w:cs="Arial"/>
              </w:rPr>
              <w:t>P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146115319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F703AF5" w14:textId="2450C6C9" w:rsidR="00CE271A" w:rsidRDefault="00CE271A" w:rsidP="00CE271A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CE271A" w14:paraId="2EFA1C3E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634D7" w14:textId="3A16E3AF" w:rsidR="00CE271A" w:rsidRDefault="00CE271A" w:rsidP="00CE271A">
            <w:pPr>
              <w:spacing w:before="120" w:after="80"/>
              <w:rPr>
                <w:rFonts w:ascii="Arial" w:hAnsi="Arial" w:cs="Arial"/>
              </w:rPr>
            </w:pPr>
          </w:p>
          <w:p w14:paraId="1B2977AF" w14:textId="77777777" w:rsidR="00DE6AB3" w:rsidRDefault="00DE6AB3" w:rsidP="00CE271A">
            <w:pPr>
              <w:spacing w:before="120" w:after="80"/>
              <w:rPr>
                <w:rFonts w:ascii="Arial" w:hAnsi="Arial" w:cs="Arial"/>
              </w:rPr>
            </w:pPr>
          </w:p>
          <w:p w14:paraId="41219F7B" w14:textId="1FCE2460" w:rsidR="00CE271A" w:rsidRPr="003208FF" w:rsidRDefault="00CE271A" w:rsidP="00CE271A">
            <w:pPr>
              <w:spacing w:before="120" w:after="80"/>
              <w:rPr>
                <w:rFonts w:ascii="Arial" w:hAnsi="Arial" w:cs="Arial"/>
              </w:rPr>
            </w:pPr>
          </w:p>
        </w:tc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EFFE43" w14:textId="77777777" w:rsidR="00CE271A" w:rsidRDefault="00CE271A" w:rsidP="00CE271A">
            <w:pPr>
              <w:spacing w:before="120" w:after="80"/>
              <w:rPr>
                <w:rFonts w:ascii="Arial" w:hAnsi="Arial" w:cs="Arial"/>
                <w:sz w:val="32"/>
              </w:rPr>
            </w:pPr>
          </w:p>
        </w:tc>
      </w:tr>
      <w:tr w:rsidR="00CE271A" w14:paraId="42848B3A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21516" w14:textId="77777777" w:rsidR="00CE271A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dentify as trans or a </w:t>
            </w:r>
          </w:p>
          <w:p w14:paraId="68A395D6" w14:textId="4B534730" w:rsidR="00CE271A" w:rsidRPr="003208FF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son with trans history</w:t>
            </w:r>
          </w:p>
        </w:tc>
        <w:sdt>
          <w:sdtPr>
            <w:rPr>
              <w:rFonts w:ascii="Arial" w:hAnsi="Arial" w:cs="Arial"/>
              <w:sz w:val="32"/>
            </w:rPr>
            <w:id w:val="1453052992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6B82C33" w14:textId="4C887DC6" w:rsidR="00CE271A" w:rsidRDefault="00CE271A" w:rsidP="00CE271A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E606C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CE271A" w14:paraId="580B64A2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36A08" w14:textId="6388A8E7" w:rsidR="00CE271A" w:rsidRDefault="00CE271A" w:rsidP="00CE271A">
            <w:pPr>
              <w:spacing w:before="120" w:after="80"/>
              <w:ind w:left="11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144001820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257A96B" w14:textId="4E0B8496" w:rsidR="00CE271A" w:rsidRDefault="00CE271A" w:rsidP="00CE271A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E606C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2FD93018" w14:textId="67856A6C" w:rsidR="00DE6AB3" w:rsidRPr="002F46DF" w:rsidRDefault="00DE6AB3" w:rsidP="00DE6AB3">
      <w:pPr>
        <w:spacing w:before="240" w:after="240"/>
        <w:rPr>
          <w:rFonts w:ascii="Arial" w:hAnsi="Arial" w:cs="Arial"/>
          <w:b/>
          <w:color w:val="FFFFFF" w:themeColor="background1"/>
          <w:sz w:val="24"/>
        </w:rPr>
      </w:pPr>
      <w:r>
        <w:rPr>
          <w:rFonts w:ascii="Arial" w:hAnsi="Arial" w:cs="Arial"/>
          <w:b/>
          <w:color w:val="FFFFFF" w:themeColor="background1"/>
          <w:sz w:val="24"/>
        </w:rPr>
        <w:t xml:space="preserve"> </w:t>
      </w:r>
      <w:r w:rsidRPr="003208FF">
        <w:rPr>
          <w:rFonts w:ascii="Arial" w:hAnsi="Arial" w:cs="Arial"/>
          <w:b/>
          <w:color w:val="FFFFFF" w:themeColor="background1"/>
          <w:sz w:val="24"/>
        </w:rPr>
        <w:t>Gender/Identity</w:t>
      </w:r>
    </w:p>
    <w:p w14:paraId="35D85B5D" w14:textId="77777777" w:rsidR="00DE6AB3" w:rsidRDefault="00DE6AB3" w:rsidP="003208FF">
      <w:pPr>
        <w:spacing w:after="240"/>
        <w:rPr>
          <w:rFonts w:ascii="Arial" w:hAnsi="Arial" w:cs="Arial"/>
        </w:rPr>
      </w:pPr>
    </w:p>
    <w:p w14:paraId="6590CBD0" w14:textId="77777777" w:rsidR="00CE271A" w:rsidRDefault="00CE271A" w:rsidP="003208FF">
      <w:pPr>
        <w:spacing w:after="240"/>
        <w:rPr>
          <w:rFonts w:ascii="Arial" w:hAnsi="Arial" w:cs="Arial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977"/>
        <w:gridCol w:w="6804"/>
      </w:tblGrid>
      <w:tr w:rsidR="003208FF" w14:paraId="5A1D7E8C" w14:textId="77777777" w:rsidTr="00790F6C">
        <w:tc>
          <w:tcPr>
            <w:tcW w:w="97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3A794A20" w14:textId="77777777" w:rsidR="003208FF" w:rsidRPr="002F46DF" w:rsidRDefault="003208FF" w:rsidP="00790F6C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3208FF">
              <w:rPr>
                <w:rFonts w:ascii="Arial" w:hAnsi="Arial" w:cs="Arial"/>
                <w:b/>
                <w:color w:val="FFFFFF" w:themeColor="background1"/>
                <w:sz w:val="24"/>
              </w:rPr>
              <w:t>Sexual Orientation</w:t>
            </w:r>
          </w:p>
        </w:tc>
      </w:tr>
      <w:tr w:rsidR="008A63C1" w14:paraId="5D3190CB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CA14B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Bisexual</w:t>
            </w:r>
          </w:p>
        </w:tc>
        <w:sdt>
          <w:sdtPr>
            <w:rPr>
              <w:rFonts w:ascii="Arial" w:hAnsi="Arial" w:cs="Arial"/>
              <w:sz w:val="32"/>
            </w:rPr>
            <w:id w:val="-168512841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6148B53" w14:textId="77777777" w:rsidR="008A63C1" w:rsidRDefault="008A63C1" w:rsidP="008A63C1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74F3A07C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8CAAF0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Gay Man</w:t>
            </w:r>
          </w:p>
        </w:tc>
        <w:sdt>
          <w:sdtPr>
            <w:rPr>
              <w:rFonts w:ascii="Arial" w:hAnsi="Arial" w:cs="Arial"/>
              <w:sz w:val="32"/>
            </w:rPr>
            <w:id w:val="147464310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C86A84F" w14:textId="77777777" w:rsidR="008A63C1" w:rsidRDefault="008A63C1" w:rsidP="008A63C1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762BF513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60A152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Heterosexual</w:t>
            </w:r>
          </w:p>
        </w:tc>
        <w:sdt>
          <w:sdtPr>
            <w:rPr>
              <w:rFonts w:ascii="Arial" w:hAnsi="Arial" w:cs="Arial"/>
              <w:sz w:val="32"/>
            </w:rPr>
            <w:id w:val="-510919942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3198C66" w14:textId="77777777" w:rsidR="008A63C1" w:rsidRDefault="008A63C1" w:rsidP="008A63C1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6E0F362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65D9CF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Lesbian</w:t>
            </w:r>
          </w:p>
        </w:tc>
        <w:sdt>
          <w:sdtPr>
            <w:rPr>
              <w:rFonts w:ascii="Arial" w:hAnsi="Arial" w:cs="Arial"/>
              <w:sz w:val="32"/>
            </w:rPr>
            <w:id w:val="186284996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1619012" w14:textId="77777777" w:rsidR="008A63C1" w:rsidRDefault="008A63C1" w:rsidP="008A63C1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69347FBE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5BF36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Other</w:t>
            </w:r>
          </w:p>
        </w:tc>
        <w:sdt>
          <w:sdtPr>
            <w:rPr>
              <w:rFonts w:ascii="Arial" w:hAnsi="Arial" w:cs="Arial"/>
              <w:sz w:val="32"/>
            </w:rPr>
            <w:id w:val="163159415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EE52E77" w14:textId="77777777" w:rsidR="008A63C1" w:rsidRDefault="008A63C1" w:rsidP="008A63C1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7D653706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158740" w14:textId="03EB4645" w:rsidR="008A63C1" w:rsidRPr="002845F6" w:rsidRDefault="003261B7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Non-binary</w:t>
            </w:r>
          </w:p>
        </w:tc>
        <w:sdt>
          <w:sdtPr>
            <w:rPr>
              <w:rFonts w:ascii="Arial" w:hAnsi="Arial" w:cs="Arial"/>
              <w:sz w:val="32"/>
            </w:rPr>
            <w:id w:val="-103010355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AF252F4" w14:textId="77777777" w:rsidR="008A63C1" w:rsidRDefault="008A63C1" w:rsidP="008A63C1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3261B7" w14:paraId="044405E7" w14:textId="77777777" w:rsidTr="00E42AD7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3CBDF" w14:textId="46C06FD9" w:rsidR="003261B7" w:rsidRPr="002845F6" w:rsidRDefault="003261B7" w:rsidP="00E42AD7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P</w:t>
            </w:r>
            <w:r w:rsidRPr="002845F6">
              <w:rPr>
                <w:rFonts w:ascii="Arial" w:hAnsi="Arial" w:cs="Arial"/>
                <w:color w:val="000000"/>
                <w:lang w:eastAsia="en-GB"/>
              </w:rPr>
              <w:t>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1298715382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4510BF2" w14:textId="77777777" w:rsidR="003261B7" w:rsidRDefault="003261B7" w:rsidP="00E42AD7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0244B348" w14:textId="24FA9A81" w:rsidR="003261B7" w:rsidRPr="009131FC" w:rsidRDefault="003261B7" w:rsidP="009131FC">
      <w:pPr>
        <w:spacing w:after="0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     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977"/>
        <w:gridCol w:w="6804"/>
      </w:tblGrid>
      <w:tr w:rsidR="003208FF" w14:paraId="4FAB00E5" w14:textId="77777777" w:rsidTr="00790F6C">
        <w:tc>
          <w:tcPr>
            <w:tcW w:w="97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3628A0BB" w14:textId="77777777" w:rsidR="003208FF" w:rsidRPr="002F46DF" w:rsidRDefault="003208FF" w:rsidP="00790F6C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3208FF">
              <w:rPr>
                <w:rFonts w:ascii="Arial" w:hAnsi="Arial" w:cs="Arial"/>
                <w:b/>
                <w:color w:val="FFFFFF" w:themeColor="background1"/>
                <w:sz w:val="24"/>
              </w:rPr>
              <w:t xml:space="preserve">Pregnancy or </w:t>
            </w:r>
            <w:r>
              <w:rPr>
                <w:rFonts w:ascii="Arial" w:hAnsi="Arial" w:cs="Arial"/>
                <w:b/>
                <w:color w:val="FFFFFF" w:themeColor="background1"/>
                <w:sz w:val="24"/>
              </w:rPr>
              <w:t>M</w:t>
            </w:r>
            <w:r w:rsidRPr="003208FF">
              <w:rPr>
                <w:rFonts w:ascii="Arial" w:hAnsi="Arial" w:cs="Arial"/>
                <w:b/>
                <w:color w:val="FFFFFF" w:themeColor="background1"/>
                <w:sz w:val="24"/>
              </w:rPr>
              <w:t>aternity</w:t>
            </w:r>
          </w:p>
        </w:tc>
      </w:tr>
      <w:tr w:rsidR="003208FF" w14:paraId="46019D82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E3EA9" w14:textId="77777777" w:rsidR="003208FF" w:rsidRPr="002845F6" w:rsidRDefault="003208FF" w:rsidP="008A63C1">
            <w:pPr>
              <w:spacing w:before="12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Pregnancy/M</w:t>
            </w:r>
            <w:r w:rsidRPr="003208FF">
              <w:rPr>
                <w:rFonts w:ascii="Arial" w:hAnsi="Arial" w:cs="Arial"/>
                <w:color w:val="000000"/>
                <w:lang w:eastAsia="en-GB"/>
              </w:rPr>
              <w:t>aternity</w:t>
            </w:r>
          </w:p>
        </w:tc>
        <w:sdt>
          <w:sdtPr>
            <w:rPr>
              <w:rFonts w:ascii="Arial" w:hAnsi="Arial" w:cs="Arial"/>
              <w:sz w:val="32"/>
            </w:rPr>
            <w:id w:val="78716487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AC6C1B2" w14:textId="77777777" w:rsidR="003208FF" w:rsidRPr="002F46DF" w:rsidRDefault="008A63C1" w:rsidP="008A63C1">
                <w:pPr>
                  <w:spacing w:before="120"/>
                  <w:rPr>
                    <w:rFonts w:ascii="Arial" w:hAnsi="Arial" w:cs="Arial"/>
                    <w:sz w:val="44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470467E2" w14:textId="77777777" w:rsidR="003208FF" w:rsidRPr="009131FC" w:rsidRDefault="003208FF" w:rsidP="009131FC">
      <w:pPr>
        <w:spacing w:after="0"/>
        <w:rPr>
          <w:rFonts w:ascii="Arial" w:hAnsi="Arial" w:cs="Arial"/>
          <w:sz w:val="16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977"/>
        <w:gridCol w:w="6804"/>
      </w:tblGrid>
      <w:tr w:rsidR="003208FF" w14:paraId="436C24E6" w14:textId="77777777" w:rsidTr="00790F6C">
        <w:tc>
          <w:tcPr>
            <w:tcW w:w="97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0F1212E9" w14:textId="77777777" w:rsidR="003208FF" w:rsidRPr="002F46DF" w:rsidRDefault="003208FF" w:rsidP="00790F6C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3208FF">
              <w:rPr>
                <w:rFonts w:ascii="Arial" w:hAnsi="Arial" w:cs="Arial"/>
                <w:b/>
                <w:color w:val="FFFFFF" w:themeColor="background1"/>
                <w:sz w:val="24"/>
              </w:rPr>
              <w:t>Marriage or Civil Partnership</w:t>
            </w:r>
          </w:p>
        </w:tc>
      </w:tr>
      <w:tr w:rsidR="003208FF" w14:paraId="1E5DC37D" w14:textId="77777777" w:rsidTr="008A63C1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0647F" w14:textId="77777777" w:rsidR="003208FF" w:rsidRPr="002845F6" w:rsidRDefault="003208FF" w:rsidP="008A63C1">
            <w:pPr>
              <w:spacing w:before="120"/>
              <w:rPr>
                <w:rFonts w:ascii="Arial" w:hAnsi="Arial" w:cs="Arial"/>
                <w:color w:val="000000"/>
                <w:lang w:eastAsia="en-GB"/>
              </w:rPr>
            </w:pPr>
            <w:r w:rsidRPr="003208FF">
              <w:rPr>
                <w:rFonts w:ascii="Arial" w:hAnsi="Arial" w:cs="Arial"/>
                <w:color w:val="000000"/>
                <w:lang w:eastAsia="en-GB"/>
              </w:rPr>
              <w:t>Marriage/Civil Partnership</w:t>
            </w:r>
          </w:p>
        </w:tc>
        <w:sdt>
          <w:sdtPr>
            <w:rPr>
              <w:rFonts w:ascii="Arial" w:hAnsi="Arial" w:cs="Arial"/>
              <w:sz w:val="32"/>
            </w:rPr>
            <w:id w:val="-137684354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680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3AC26EB" w14:textId="0D72AA73" w:rsidR="003208FF" w:rsidRPr="002F46DF" w:rsidRDefault="00766A89" w:rsidP="008A63C1">
                <w:pPr>
                  <w:spacing w:before="120"/>
                  <w:rPr>
                    <w:rFonts w:ascii="Arial" w:hAnsi="Arial" w:cs="Arial"/>
                    <w:sz w:val="44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0E215C25" w14:textId="00930A08" w:rsidR="003208FF" w:rsidRDefault="00766A89" w:rsidP="009131FC">
      <w:pPr>
        <w:spacing w:after="0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      </w:t>
      </w:r>
    </w:p>
    <w:p w14:paraId="18A35B03" w14:textId="64DB59B1" w:rsidR="00766A89" w:rsidRPr="00766A89" w:rsidRDefault="00766A89" w:rsidP="009131FC">
      <w:pPr>
        <w:spacing w:after="0"/>
        <w:rPr>
          <w:rFonts w:ascii="Arial" w:hAnsi="Arial" w:cs="Arial"/>
        </w:rPr>
      </w:pPr>
      <w:r w:rsidRPr="00766A89">
        <w:rPr>
          <w:rFonts w:ascii="Arial" w:hAnsi="Arial" w:cs="Arial"/>
        </w:rPr>
        <w:t xml:space="preserve">     Divorced      </w:t>
      </w:r>
      <w:r>
        <w:rPr>
          <w:rFonts w:ascii="Arial" w:hAnsi="Arial" w:cs="Arial"/>
        </w:rPr>
        <w:t xml:space="preserve">                            </w:t>
      </w:r>
      <w:sdt>
        <w:sdtPr>
          <w:rPr>
            <w:rFonts w:ascii="Arial" w:hAnsi="Arial" w:cs="Arial"/>
            <w:sz w:val="32"/>
          </w:rPr>
          <w:id w:val="-1800133090"/>
          <w14:checkbox>
            <w14:checked w14:val="0"/>
            <w14:checkedState w14:val="0052" w14:font="Wingdings 2"/>
            <w14:uncheckedState w14:val="00A3" w14:font="Wingdings 2"/>
          </w14:checkbox>
        </w:sdtPr>
        <w:sdtEndPr/>
        <w:sdtContent>
          <w:r>
            <w:rPr>
              <w:rFonts w:ascii="Arial" w:hAnsi="Arial" w:cs="Arial"/>
              <w:sz w:val="32"/>
            </w:rPr>
            <w:sym w:font="Wingdings 2" w:char="F0A3"/>
          </w:r>
        </w:sdtContent>
      </w:sdt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Separated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sdt>
        <w:sdtPr>
          <w:rPr>
            <w:rFonts w:ascii="Arial" w:hAnsi="Arial" w:cs="Arial"/>
            <w:sz w:val="32"/>
          </w:rPr>
          <w:id w:val="-1867894525"/>
          <w14:checkbox>
            <w14:checked w14:val="0"/>
            <w14:checkedState w14:val="0052" w14:font="Wingdings 2"/>
            <w14:uncheckedState w14:val="00A3" w14:font="Wingdings 2"/>
          </w14:checkbox>
        </w:sdtPr>
        <w:sdtEndPr/>
        <w:sdtContent>
          <w:r>
            <w:rPr>
              <w:rFonts w:ascii="Arial" w:hAnsi="Arial" w:cs="Arial"/>
              <w:sz w:val="32"/>
            </w:rPr>
            <w:sym w:font="Wingdings 2" w:char="F0A3"/>
          </w:r>
        </w:sdtContent>
      </w:sdt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766A89">
        <w:rPr>
          <w:rFonts w:ascii="Arial" w:hAnsi="Arial" w:cs="Arial"/>
        </w:rPr>
        <w:t xml:space="preserve">                                                        </w:t>
      </w:r>
    </w:p>
    <w:p w14:paraId="4BC61D34" w14:textId="77777777" w:rsidR="00766A89" w:rsidRPr="009131FC" w:rsidRDefault="00766A89" w:rsidP="009131FC">
      <w:pPr>
        <w:spacing w:after="0"/>
        <w:rPr>
          <w:rFonts w:ascii="Arial" w:hAnsi="Arial" w:cs="Arial"/>
          <w:sz w:val="16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410"/>
        <w:gridCol w:w="2457"/>
        <w:gridCol w:w="2457"/>
        <w:gridCol w:w="2457"/>
      </w:tblGrid>
      <w:tr w:rsidR="003208FF" w14:paraId="019ADCA3" w14:textId="77777777" w:rsidTr="003208FF">
        <w:tc>
          <w:tcPr>
            <w:tcW w:w="97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30D8A0BA" w14:textId="77777777" w:rsidR="003208FF" w:rsidRPr="002F46DF" w:rsidRDefault="003208FF" w:rsidP="00790F6C">
            <w:pPr>
              <w:spacing w:before="240" w:after="240"/>
              <w:ind w:left="113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3208FF">
              <w:rPr>
                <w:rFonts w:ascii="Arial" w:hAnsi="Arial" w:cs="Arial"/>
                <w:b/>
                <w:color w:val="FFFFFF" w:themeColor="background1"/>
                <w:sz w:val="24"/>
              </w:rPr>
              <w:t>Religion/Belief</w:t>
            </w:r>
          </w:p>
        </w:tc>
      </w:tr>
      <w:tr w:rsidR="008A63C1" w14:paraId="48241268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EFD42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lastRenderedPageBreak/>
              <w:t>Agnostic</w:t>
            </w:r>
          </w:p>
        </w:tc>
        <w:sdt>
          <w:sdtPr>
            <w:rPr>
              <w:rFonts w:ascii="Arial" w:hAnsi="Arial" w:cs="Arial"/>
              <w:sz w:val="32"/>
            </w:rPr>
            <w:id w:val="151172138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3168E9E" w14:textId="69AD6665" w:rsidR="008A63C1" w:rsidRDefault="00766A89" w:rsidP="008A63C1">
                <w:pPr>
                  <w:spacing w:before="120" w:after="80"/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A06E0" w14:textId="77777777" w:rsidR="008A63C1" w:rsidRPr="002F46DF" w:rsidRDefault="008A63C1" w:rsidP="008A63C1">
            <w:pPr>
              <w:spacing w:before="120" w:after="80"/>
              <w:rPr>
                <w:rFonts w:ascii="Arial" w:hAnsi="Arial" w:cs="Arial"/>
                <w:sz w:val="44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Atheist</w:t>
            </w:r>
          </w:p>
        </w:tc>
        <w:sdt>
          <w:sdtPr>
            <w:rPr>
              <w:rFonts w:ascii="Arial" w:hAnsi="Arial" w:cs="Arial"/>
              <w:sz w:val="32"/>
            </w:rPr>
            <w:id w:val="-159199756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5967570" w14:textId="77777777" w:rsidR="008A63C1" w:rsidRDefault="008A63C1" w:rsidP="008A63C1">
                <w:pPr>
                  <w:spacing w:before="120" w:after="80"/>
                </w:pPr>
                <w:r w:rsidRPr="00545F1B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3CBD1CC3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2F144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Baha’i</w:t>
            </w:r>
          </w:p>
        </w:tc>
        <w:sdt>
          <w:sdtPr>
            <w:rPr>
              <w:rFonts w:ascii="Arial" w:hAnsi="Arial" w:cs="Arial"/>
              <w:sz w:val="32"/>
            </w:rPr>
            <w:id w:val="-84871746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F4E98D0" w14:textId="77777777" w:rsidR="008A63C1" w:rsidRDefault="008A63C1" w:rsidP="008A63C1">
                <w:pPr>
                  <w:spacing w:before="120" w:after="80"/>
                </w:pPr>
                <w:r w:rsidRPr="001E79E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95EF8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Buddhist</w:t>
            </w:r>
          </w:p>
        </w:tc>
        <w:sdt>
          <w:sdtPr>
            <w:rPr>
              <w:rFonts w:ascii="Arial" w:hAnsi="Arial" w:cs="Arial"/>
              <w:sz w:val="32"/>
            </w:rPr>
            <w:id w:val="110307299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ACD3027" w14:textId="77777777" w:rsidR="008A63C1" w:rsidRDefault="008A63C1" w:rsidP="008A63C1">
                <w:pPr>
                  <w:spacing w:before="120" w:after="80"/>
                </w:pPr>
                <w:r w:rsidRPr="00545F1B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50D39D68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054174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Christian</w:t>
            </w:r>
          </w:p>
        </w:tc>
        <w:sdt>
          <w:sdtPr>
            <w:rPr>
              <w:rFonts w:ascii="Arial" w:hAnsi="Arial" w:cs="Arial"/>
              <w:sz w:val="32"/>
            </w:rPr>
            <w:id w:val="-90351972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AACC618" w14:textId="77777777" w:rsidR="008A63C1" w:rsidRDefault="008A63C1" w:rsidP="008A63C1">
                <w:pPr>
                  <w:spacing w:before="120" w:after="80"/>
                </w:pPr>
                <w:r w:rsidRPr="001E79E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88773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Hindu</w:t>
            </w:r>
          </w:p>
        </w:tc>
        <w:sdt>
          <w:sdtPr>
            <w:rPr>
              <w:rFonts w:ascii="Arial" w:hAnsi="Arial" w:cs="Arial"/>
              <w:sz w:val="32"/>
            </w:rPr>
            <w:id w:val="-171610595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0B0FC80" w14:textId="77777777" w:rsidR="008A63C1" w:rsidRDefault="008A63C1" w:rsidP="008A63C1">
                <w:pPr>
                  <w:spacing w:before="120" w:after="80"/>
                </w:pPr>
                <w:r w:rsidRPr="00545F1B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31656798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A7B2B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Humanist</w:t>
            </w:r>
          </w:p>
        </w:tc>
        <w:sdt>
          <w:sdtPr>
            <w:rPr>
              <w:rFonts w:ascii="Arial" w:hAnsi="Arial" w:cs="Arial"/>
              <w:sz w:val="32"/>
            </w:rPr>
            <w:id w:val="62443770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163F90A" w14:textId="77777777" w:rsidR="008A63C1" w:rsidRDefault="008A63C1" w:rsidP="008A63C1">
                <w:pPr>
                  <w:spacing w:before="120" w:after="80"/>
                </w:pPr>
                <w:r w:rsidRPr="001E79E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5B4FE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Jain</w:t>
            </w:r>
          </w:p>
        </w:tc>
        <w:sdt>
          <w:sdtPr>
            <w:rPr>
              <w:rFonts w:ascii="Arial" w:hAnsi="Arial" w:cs="Arial"/>
              <w:sz w:val="32"/>
            </w:rPr>
            <w:id w:val="-99856978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A0D759A" w14:textId="77777777" w:rsidR="008A63C1" w:rsidRDefault="008A63C1" w:rsidP="008A63C1">
                <w:pPr>
                  <w:spacing w:before="120" w:after="80"/>
                </w:pPr>
                <w:r w:rsidRPr="00545F1B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44E40A12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3F31C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Jewish</w:t>
            </w:r>
          </w:p>
        </w:tc>
        <w:sdt>
          <w:sdtPr>
            <w:rPr>
              <w:rFonts w:ascii="Arial" w:hAnsi="Arial" w:cs="Arial"/>
              <w:sz w:val="32"/>
            </w:rPr>
            <w:id w:val="-176206715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BD23830" w14:textId="77777777" w:rsidR="008A63C1" w:rsidRDefault="008A63C1" w:rsidP="008A63C1">
                <w:pPr>
                  <w:spacing w:before="120" w:after="80"/>
                </w:pPr>
                <w:r w:rsidRPr="001E79E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25A10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Muslim</w:t>
            </w:r>
          </w:p>
        </w:tc>
        <w:sdt>
          <w:sdtPr>
            <w:rPr>
              <w:rFonts w:ascii="Arial" w:hAnsi="Arial" w:cs="Arial"/>
              <w:sz w:val="32"/>
            </w:rPr>
            <w:id w:val="-209492177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D05DC5F" w14:textId="77777777" w:rsidR="008A63C1" w:rsidRDefault="008A63C1" w:rsidP="008A63C1">
                <w:pPr>
                  <w:spacing w:before="120" w:after="80"/>
                </w:pPr>
                <w:r w:rsidRPr="00545F1B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A7D25B1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631B0B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Rastafarian</w:t>
            </w:r>
          </w:p>
        </w:tc>
        <w:sdt>
          <w:sdtPr>
            <w:rPr>
              <w:rFonts w:ascii="Arial" w:hAnsi="Arial" w:cs="Arial"/>
              <w:sz w:val="32"/>
            </w:rPr>
            <w:id w:val="1473185002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4117247" w14:textId="77777777" w:rsidR="008A63C1" w:rsidRDefault="008A63C1" w:rsidP="008A63C1">
                <w:pPr>
                  <w:spacing w:before="120" w:after="80"/>
                </w:pPr>
                <w:r w:rsidRPr="001E79E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9DC3E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Sikh</w:t>
            </w:r>
          </w:p>
        </w:tc>
        <w:sdt>
          <w:sdtPr>
            <w:rPr>
              <w:rFonts w:ascii="Arial" w:hAnsi="Arial" w:cs="Arial"/>
              <w:sz w:val="32"/>
            </w:rPr>
            <w:id w:val="-152200859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E63172F" w14:textId="77777777" w:rsidR="008A63C1" w:rsidRDefault="008A63C1" w:rsidP="008A63C1">
                <w:pPr>
                  <w:spacing w:before="120" w:after="80"/>
                </w:pPr>
                <w:r w:rsidRPr="00545F1B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0D7C7F63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1BB2F2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Zoroastrian</w:t>
            </w:r>
          </w:p>
        </w:tc>
        <w:sdt>
          <w:sdtPr>
            <w:rPr>
              <w:rFonts w:ascii="Arial" w:hAnsi="Arial" w:cs="Arial"/>
              <w:sz w:val="32"/>
            </w:rPr>
            <w:id w:val="166173025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7ACB7DF" w14:textId="77777777" w:rsidR="008A63C1" w:rsidRDefault="008A63C1" w:rsidP="008A63C1">
                <w:pPr>
                  <w:spacing w:before="120" w:after="80"/>
                </w:pPr>
                <w:r w:rsidRPr="001E79E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16A434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None</w:t>
            </w:r>
          </w:p>
        </w:tc>
        <w:sdt>
          <w:sdtPr>
            <w:rPr>
              <w:rFonts w:ascii="Arial" w:hAnsi="Arial" w:cs="Arial"/>
              <w:sz w:val="32"/>
            </w:rPr>
            <w:id w:val="158865862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7A62F98" w14:textId="77777777" w:rsidR="008A63C1" w:rsidRDefault="008A63C1" w:rsidP="008A63C1">
                <w:pPr>
                  <w:spacing w:before="120" w:after="80"/>
                </w:pPr>
                <w:r w:rsidRPr="00545F1B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8A63C1" w14:paraId="2AF6C372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2FB009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Other</w:t>
            </w:r>
          </w:p>
        </w:tc>
        <w:sdt>
          <w:sdtPr>
            <w:rPr>
              <w:rFonts w:ascii="Arial" w:hAnsi="Arial" w:cs="Arial"/>
              <w:sz w:val="32"/>
            </w:rPr>
            <w:id w:val="-1776931912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C813684" w14:textId="77777777" w:rsidR="008A63C1" w:rsidRDefault="008A63C1" w:rsidP="008A63C1">
                <w:pPr>
                  <w:spacing w:before="120" w:after="80"/>
                </w:pPr>
                <w:r w:rsidRPr="001E79E3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53980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P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-86776416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D4BAB49" w14:textId="77777777" w:rsidR="008A63C1" w:rsidRDefault="008A63C1" w:rsidP="008A63C1">
                <w:pPr>
                  <w:spacing w:before="120" w:after="80"/>
                </w:pPr>
                <w:r w:rsidRPr="00545F1B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D169F9" w14:paraId="2412C669" w14:textId="77777777" w:rsidTr="00D169F9">
        <w:tc>
          <w:tcPr>
            <w:tcW w:w="97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A1CEDA" w14:textId="77777777" w:rsidR="00D169F9" w:rsidRDefault="00D169F9" w:rsidP="003261B7">
            <w:pPr>
              <w:spacing w:before="240" w:after="240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</w:p>
          <w:p w14:paraId="465B56B2" w14:textId="77777777" w:rsidR="00DE6AB3" w:rsidRDefault="00DE6AB3" w:rsidP="003261B7">
            <w:pPr>
              <w:spacing w:before="240" w:after="240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</w:p>
          <w:p w14:paraId="2F0CBE16" w14:textId="77777777" w:rsidR="00DE6AB3" w:rsidRDefault="00DE6AB3" w:rsidP="003261B7">
            <w:pPr>
              <w:spacing w:before="240" w:after="240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</w:p>
          <w:p w14:paraId="6D1AC6BA" w14:textId="77777777" w:rsidR="00DE6AB3" w:rsidRDefault="00DE6AB3" w:rsidP="003261B7">
            <w:pPr>
              <w:spacing w:before="240" w:after="240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</w:p>
          <w:p w14:paraId="2F151BEC" w14:textId="77777777" w:rsidR="00DE6AB3" w:rsidRDefault="00DE6AB3" w:rsidP="003261B7">
            <w:pPr>
              <w:spacing w:before="240" w:after="240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</w:p>
          <w:p w14:paraId="55F01FF6" w14:textId="77777777" w:rsidR="00DE6AB3" w:rsidRDefault="00DE6AB3" w:rsidP="003261B7">
            <w:pPr>
              <w:spacing w:before="240" w:after="240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</w:p>
          <w:p w14:paraId="1D3F6502" w14:textId="57DD0AB1" w:rsidR="00DE6AB3" w:rsidRDefault="00DE6AB3" w:rsidP="003261B7">
            <w:pPr>
              <w:spacing w:before="240" w:after="240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</w:p>
        </w:tc>
      </w:tr>
      <w:tr w:rsidR="003208FF" w14:paraId="4C71656F" w14:textId="77777777" w:rsidTr="00790F6C">
        <w:tc>
          <w:tcPr>
            <w:tcW w:w="97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57B4C188" w14:textId="77777777" w:rsidR="003208FF" w:rsidRPr="002F46DF" w:rsidRDefault="003208FF" w:rsidP="00790F6C">
            <w:pPr>
              <w:spacing w:before="240" w:after="240"/>
              <w:ind w:left="113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</w:rPr>
              <w:t>Age Group</w:t>
            </w:r>
          </w:p>
        </w:tc>
      </w:tr>
      <w:tr w:rsidR="008A63C1" w14:paraId="1F38EADD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4D23CC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Under 16</w:t>
            </w:r>
          </w:p>
        </w:tc>
        <w:sdt>
          <w:sdtPr>
            <w:rPr>
              <w:rFonts w:ascii="Arial" w:hAnsi="Arial" w:cs="Arial"/>
              <w:sz w:val="32"/>
            </w:rPr>
            <w:id w:val="82655580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B632618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B95084" w14:textId="77777777" w:rsidR="008A63C1" w:rsidRPr="002F46DF" w:rsidRDefault="008A63C1" w:rsidP="008A63C1">
            <w:pPr>
              <w:spacing w:after="80"/>
              <w:rPr>
                <w:rFonts w:ascii="Arial" w:hAnsi="Arial" w:cs="Arial"/>
                <w:sz w:val="44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52C413" w14:textId="77777777" w:rsidR="008A63C1" w:rsidRPr="002F46DF" w:rsidRDefault="008A63C1" w:rsidP="008A63C1">
            <w:pPr>
              <w:rPr>
                <w:rFonts w:ascii="Arial" w:hAnsi="Arial" w:cs="Arial"/>
                <w:sz w:val="44"/>
              </w:rPr>
            </w:pPr>
          </w:p>
        </w:tc>
      </w:tr>
      <w:tr w:rsidR="008A63C1" w14:paraId="2F997AC2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6F195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16 - 17</w:t>
            </w:r>
          </w:p>
        </w:tc>
        <w:sdt>
          <w:sdtPr>
            <w:rPr>
              <w:rFonts w:ascii="Arial" w:hAnsi="Arial" w:cs="Arial"/>
              <w:sz w:val="32"/>
            </w:rPr>
            <w:id w:val="16082030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ABEBE0A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8D6877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75ED671B" w14:textId="77777777" w:rsidR="008A63C1" w:rsidRDefault="008A63C1" w:rsidP="008A63C1"/>
        </w:tc>
      </w:tr>
      <w:tr w:rsidR="008A63C1" w14:paraId="73793F9F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7395F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18 - 21</w:t>
            </w:r>
          </w:p>
        </w:tc>
        <w:sdt>
          <w:sdtPr>
            <w:rPr>
              <w:rFonts w:ascii="Arial" w:hAnsi="Arial" w:cs="Arial"/>
              <w:sz w:val="32"/>
            </w:rPr>
            <w:id w:val="-83762311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630C3A2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CDFAAF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34170DCD" w14:textId="77777777" w:rsidR="008A63C1" w:rsidRDefault="008A63C1" w:rsidP="008A63C1"/>
        </w:tc>
      </w:tr>
      <w:tr w:rsidR="008A63C1" w14:paraId="409D4911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8AA1EA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22 - 24</w:t>
            </w:r>
          </w:p>
        </w:tc>
        <w:sdt>
          <w:sdtPr>
            <w:rPr>
              <w:rFonts w:ascii="Arial" w:hAnsi="Arial" w:cs="Arial"/>
              <w:sz w:val="32"/>
            </w:rPr>
            <w:id w:val="-200465042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A7237E5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D71446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1831913B" w14:textId="77777777" w:rsidR="008A63C1" w:rsidRDefault="008A63C1" w:rsidP="008A63C1"/>
        </w:tc>
      </w:tr>
      <w:tr w:rsidR="008A63C1" w14:paraId="6D5C8111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8F9B3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25 - 34</w:t>
            </w:r>
          </w:p>
        </w:tc>
        <w:sdt>
          <w:sdtPr>
            <w:rPr>
              <w:rFonts w:ascii="Arial" w:hAnsi="Arial" w:cs="Arial"/>
              <w:sz w:val="32"/>
            </w:rPr>
            <w:id w:val="184689698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C6030C8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3C19BC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59B41A29" w14:textId="77777777" w:rsidR="008A63C1" w:rsidRDefault="008A63C1" w:rsidP="008A63C1"/>
        </w:tc>
      </w:tr>
      <w:tr w:rsidR="008A63C1" w14:paraId="01975CA9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051C7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35 - 44</w:t>
            </w:r>
          </w:p>
        </w:tc>
        <w:sdt>
          <w:sdtPr>
            <w:rPr>
              <w:rFonts w:ascii="Arial" w:hAnsi="Arial" w:cs="Arial"/>
              <w:sz w:val="32"/>
            </w:rPr>
            <w:id w:val="-207758258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2DE08A6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FE9B7A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549F629F" w14:textId="77777777" w:rsidR="008A63C1" w:rsidRDefault="008A63C1" w:rsidP="008A63C1"/>
        </w:tc>
      </w:tr>
      <w:tr w:rsidR="008A63C1" w14:paraId="4B23B570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A6C47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45 - 54</w:t>
            </w:r>
          </w:p>
        </w:tc>
        <w:sdt>
          <w:sdtPr>
            <w:rPr>
              <w:rFonts w:ascii="Arial" w:hAnsi="Arial" w:cs="Arial"/>
              <w:sz w:val="32"/>
            </w:rPr>
            <w:id w:val="-1924692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EA8B211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C40616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432A5C4C" w14:textId="77777777" w:rsidR="008A63C1" w:rsidRDefault="008A63C1" w:rsidP="008A63C1"/>
        </w:tc>
      </w:tr>
      <w:tr w:rsidR="008A63C1" w14:paraId="3CE41980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45DC2" w14:textId="77777777" w:rsidR="008A63C1" w:rsidRPr="002845F6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lastRenderedPageBreak/>
              <w:t>55 - 64</w:t>
            </w:r>
          </w:p>
        </w:tc>
        <w:sdt>
          <w:sdtPr>
            <w:rPr>
              <w:rFonts w:ascii="Arial" w:hAnsi="Arial" w:cs="Arial"/>
              <w:sz w:val="32"/>
            </w:rPr>
            <w:id w:val="1390125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0BDADAC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BC834A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260585A0" w14:textId="77777777" w:rsidR="008A63C1" w:rsidRDefault="008A63C1" w:rsidP="008A63C1"/>
        </w:tc>
      </w:tr>
      <w:tr w:rsidR="008A63C1" w14:paraId="597B94FC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31D31" w14:textId="77777777" w:rsidR="008A63C1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65 +</w:t>
            </w:r>
          </w:p>
        </w:tc>
        <w:sdt>
          <w:sdtPr>
            <w:rPr>
              <w:rFonts w:ascii="Arial" w:hAnsi="Arial" w:cs="Arial"/>
              <w:sz w:val="32"/>
            </w:rPr>
            <w:id w:val="-6365034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373A48A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7BFD66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6DB525E4" w14:textId="77777777" w:rsidR="008A63C1" w:rsidRPr="008241A4" w:rsidRDefault="008A63C1" w:rsidP="008A63C1">
            <w:pPr>
              <w:rPr>
                <w:rFonts w:ascii="Arial" w:hAnsi="Arial" w:cs="Arial"/>
                <w:sz w:val="44"/>
              </w:rPr>
            </w:pPr>
          </w:p>
        </w:tc>
      </w:tr>
      <w:tr w:rsidR="008A63C1" w14:paraId="01E86E73" w14:textId="77777777" w:rsidTr="008A63C1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0F7CCF" w14:textId="77777777" w:rsidR="008A63C1" w:rsidRDefault="008A63C1" w:rsidP="008A63C1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P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62444019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45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E33F54D" w14:textId="77777777" w:rsidR="008A63C1" w:rsidRDefault="008A63C1" w:rsidP="008A63C1">
                <w:pPr>
                  <w:spacing w:before="120" w:after="80"/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567E96" w14:textId="77777777" w:rsidR="008A63C1" w:rsidRPr="002845F6" w:rsidRDefault="008A63C1" w:rsidP="008A63C1">
            <w:pPr>
              <w:spacing w:after="80"/>
              <w:rPr>
                <w:rFonts w:ascii="Arial" w:hAnsi="Arial" w:cs="Arial"/>
                <w:color w:val="000000"/>
                <w:lang w:eastAsia="en-GB"/>
              </w:rPr>
            </w:pPr>
          </w:p>
        </w:tc>
        <w:tc>
          <w:tcPr>
            <w:tcW w:w="2457" w:type="dxa"/>
            <w:tcBorders>
              <w:top w:val="nil"/>
              <w:left w:val="nil"/>
              <w:bottom w:val="nil"/>
              <w:right w:val="nil"/>
            </w:tcBorders>
          </w:tcPr>
          <w:p w14:paraId="434324D2" w14:textId="77777777" w:rsidR="008A63C1" w:rsidRPr="008241A4" w:rsidRDefault="008A63C1" w:rsidP="008A63C1">
            <w:pPr>
              <w:rPr>
                <w:rFonts w:ascii="Arial" w:hAnsi="Arial" w:cs="Arial"/>
                <w:sz w:val="44"/>
              </w:rPr>
            </w:pPr>
          </w:p>
        </w:tc>
      </w:tr>
    </w:tbl>
    <w:p w14:paraId="4CE1E34E" w14:textId="7648682C" w:rsidR="003208FF" w:rsidRDefault="003208FF" w:rsidP="001019E0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502"/>
        <w:gridCol w:w="2083"/>
        <w:gridCol w:w="283"/>
        <w:gridCol w:w="2127"/>
        <w:gridCol w:w="236"/>
        <w:gridCol w:w="331"/>
        <w:gridCol w:w="1842"/>
        <w:gridCol w:w="420"/>
      </w:tblGrid>
      <w:tr w:rsidR="001019E0" w14:paraId="4F4DE745" w14:textId="77777777" w:rsidTr="001019E0">
        <w:tc>
          <w:tcPr>
            <w:tcW w:w="10059" w:type="dxa"/>
            <w:gridSpan w:val="9"/>
            <w:shd w:val="clear" w:color="auto" w:fill="5F497A" w:themeFill="accent4" w:themeFillShade="BF"/>
          </w:tcPr>
          <w:p w14:paraId="6B91B15B" w14:textId="77777777" w:rsidR="001019E0" w:rsidRPr="002F46DF" w:rsidRDefault="001019E0" w:rsidP="00196A32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</w:rPr>
              <w:t xml:space="preserve">Additional Presenting Issues Identified </w:t>
            </w:r>
          </w:p>
        </w:tc>
      </w:tr>
      <w:tr w:rsidR="001019E0" w14:paraId="5D73FA72" w14:textId="77777777" w:rsidTr="001019E0">
        <w:tc>
          <w:tcPr>
            <w:tcW w:w="2235" w:type="dxa"/>
            <w:shd w:val="clear" w:color="auto" w:fill="auto"/>
          </w:tcPr>
          <w:p w14:paraId="7AAE1B9A" w14:textId="77777777" w:rsidR="001019E0" w:rsidRPr="009D708A" w:rsidRDefault="001019E0" w:rsidP="00196A32">
            <w:pPr>
              <w:spacing w:before="240" w:after="80"/>
              <w:ind w:left="57"/>
              <w:rPr>
                <w:rFonts w:ascii="Arial" w:hAnsi="Arial" w:cs="Arial"/>
                <w:bCs/>
                <w:szCs w:val="20"/>
              </w:rPr>
            </w:pPr>
            <w:r w:rsidRPr="009D708A">
              <w:rPr>
                <w:rFonts w:ascii="Arial" w:hAnsi="Arial" w:cs="Arial"/>
                <w:bCs/>
                <w:szCs w:val="20"/>
              </w:rPr>
              <w:t>Domestic Violence</w:t>
            </w:r>
          </w:p>
        </w:tc>
        <w:sdt>
          <w:sdtPr>
            <w:rPr>
              <w:rFonts w:ascii="Arial" w:hAnsi="Arial" w:cs="Arial"/>
              <w:sz w:val="32"/>
            </w:rPr>
            <w:id w:val="-119777443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02" w:type="dxa"/>
                <w:shd w:val="clear" w:color="auto" w:fill="auto"/>
              </w:tcPr>
              <w:p w14:paraId="0465E579" w14:textId="77777777" w:rsidR="001019E0" w:rsidRPr="009D708A" w:rsidRDefault="001019E0" w:rsidP="00196A32">
                <w:pPr>
                  <w:spacing w:before="240" w:after="80"/>
                  <w:ind w:left="-113"/>
                  <w:rPr>
                    <w:rFonts w:ascii="Arial" w:hAnsi="Arial" w:cs="Arial"/>
                    <w:bCs/>
                    <w:szCs w:val="20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083" w:type="dxa"/>
            <w:shd w:val="clear" w:color="auto" w:fill="auto"/>
          </w:tcPr>
          <w:p w14:paraId="5421169E" w14:textId="77777777" w:rsidR="001019E0" w:rsidRPr="009D708A" w:rsidRDefault="001019E0" w:rsidP="00196A32">
            <w:pPr>
              <w:spacing w:before="240" w:after="80"/>
              <w:ind w:left="-113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Breast Ironing</w:t>
            </w:r>
          </w:p>
        </w:tc>
        <w:sdt>
          <w:sdtPr>
            <w:rPr>
              <w:rFonts w:ascii="Arial" w:hAnsi="Arial" w:cs="Arial"/>
              <w:sz w:val="32"/>
            </w:rPr>
            <w:id w:val="-154305695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83" w:type="dxa"/>
                <w:shd w:val="clear" w:color="auto" w:fill="auto"/>
              </w:tcPr>
              <w:p w14:paraId="146D8611" w14:textId="77777777" w:rsidR="001019E0" w:rsidRPr="009D708A" w:rsidRDefault="001019E0" w:rsidP="00196A32">
                <w:pPr>
                  <w:spacing w:before="240" w:after="80"/>
                  <w:ind w:left="-113"/>
                  <w:rPr>
                    <w:rFonts w:ascii="Arial" w:hAnsi="Arial" w:cs="Arial"/>
                    <w:bCs/>
                    <w:szCs w:val="20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shd w:val="clear" w:color="auto" w:fill="auto"/>
          </w:tcPr>
          <w:p w14:paraId="48BCE569" w14:textId="77777777" w:rsidR="001019E0" w:rsidRPr="009D708A" w:rsidRDefault="001019E0" w:rsidP="00196A32">
            <w:pPr>
              <w:spacing w:before="24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Stalking</w:t>
            </w:r>
          </w:p>
        </w:tc>
        <w:sdt>
          <w:sdtPr>
            <w:rPr>
              <w:rFonts w:ascii="Arial" w:hAnsi="Arial" w:cs="Arial"/>
              <w:sz w:val="32"/>
            </w:rPr>
            <w:id w:val="-29322180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gridSpan w:val="2"/>
                <w:shd w:val="clear" w:color="auto" w:fill="auto"/>
              </w:tcPr>
              <w:p w14:paraId="11B9BF92" w14:textId="77777777" w:rsidR="001019E0" w:rsidRPr="009D708A" w:rsidRDefault="001019E0" w:rsidP="00196A32">
                <w:pPr>
                  <w:spacing w:before="240" w:after="80"/>
                  <w:ind w:left="-113"/>
                  <w:rPr>
                    <w:rFonts w:ascii="Arial" w:hAnsi="Arial" w:cs="Arial"/>
                    <w:bCs/>
                    <w:szCs w:val="20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shd w:val="clear" w:color="auto" w:fill="auto"/>
          </w:tcPr>
          <w:p w14:paraId="1DF6F006" w14:textId="77777777" w:rsidR="001019E0" w:rsidRPr="009D708A" w:rsidRDefault="001019E0" w:rsidP="00196A32">
            <w:pPr>
              <w:spacing w:before="240" w:after="80"/>
              <w:ind w:left="-113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Child Exploitation</w:t>
            </w:r>
          </w:p>
        </w:tc>
        <w:sdt>
          <w:sdtPr>
            <w:rPr>
              <w:rFonts w:ascii="Arial" w:hAnsi="Arial" w:cs="Arial"/>
              <w:sz w:val="32"/>
            </w:rPr>
            <w:id w:val="179370811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420" w:type="dxa"/>
                <w:shd w:val="clear" w:color="auto" w:fill="auto"/>
              </w:tcPr>
              <w:p w14:paraId="2562E18F" w14:textId="77777777" w:rsidR="001019E0" w:rsidRPr="009D708A" w:rsidRDefault="001019E0" w:rsidP="00196A32">
                <w:pPr>
                  <w:spacing w:before="240" w:after="80"/>
                  <w:ind w:left="-113"/>
                  <w:rPr>
                    <w:rFonts w:ascii="Arial" w:hAnsi="Arial" w:cs="Arial"/>
                    <w:bCs/>
                    <w:szCs w:val="20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3F080F16" w14:textId="77777777" w:rsidTr="001019E0">
        <w:tc>
          <w:tcPr>
            <w:tcW w:w="2235" w:type="dxa"/>
            <w:shd w:val="clear" w:color="auto" w:fill="auto"/>
          </w:tcPr>
          <w:p w14:paraId="455BDCE7" w14:textId="77777777" w:rsidR="001019E0" w:rsidRPr="009D708A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Sexual</w:t>
            </w:r>
            <w:r w:rsidRPr="009D708A">
              <w:rPr>
                <w:rFonts w:ascii="Arial" w:hAnsi="Arial" w:cs="Arial"/>
                <w:bCs/>
                <w:szCs w:val="20"/>
              </w:rPr>
              <w:t xml:space="preserve"> Violence</w:t>
            </w:r>
          </w:p>
        </w:tc>
        <w:sdt>
          <w:sdtPr>
            <w:rPr>
              <w:rFonts w:ascii="Arial" w:hAnsi="Arial" w:cs="Arial"/>
              <w:sz w:val="32"/>
            </w:rPr>
            <w:id w:val="108981664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02" w:type="dxa"/>
                <w:shd w:val="clear" w:color="auto" w:fill="auto"/>
              </w:tcPr>
              <w:p w14:paraId="70365C90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083" w:type="dxa"/>
            <w:shd w:val="clear" w:color="auto" w:fill="auto"/>
          </w:tcPr>
          <w:p w14:paraId="7089E790" w14:textId="77777777" w:rsidR="001019E0" w:rsidRDefault="001019E0" w:rsidP="00196A32">
            <w:pPr>
              <w:spacing w:before="120" w:after="80"/>
              <w:ind w:left="-113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FGM</w:t>
            </w:r>
          </w:p>
        </w:tc>
        <w:sdt>
          <w:sdtPr>
            <w:rPr>
              <w:rFonts w:ascii="Arial" w:hAnsi="Arial" w:cs="Arial"/>
              <w:sz w:val="32"/>
            </w:rPr>
            <w:id w:val="850758062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83" w:type="dxa"/>
                <w:shd w:val="clear" w:color="auto" w:fill="auto"/>
              </w:tcPr>
              <w:p w14:paraId="758564D6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shd w:val="clear" w:color="auto" w:fill="auto"/>
          </w:tcPr>
          <w:p w14:paraId="197A6ABE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 w:rsidRPr="009D708A">
              <w:rPr>
                <w:rFonts w:ascii="Arial" w:hAnsi="Arial" w:cs="Arial"/>
                <w:bCs/>
                <w:szCs w:val="20"/>
              </w:rPr>
              <w:t>Online Offences e.g. Revenge</w:t>
            </w:r>
          </w:p>
        </w:tc>
        <w:sdt>
          <w:sdtPr>
            <w:rPr>
              <w:rFonts w:ascii="Arial" w:hAnsi="Arial" w:cs="Arial"/>
              <w:sz w:val="32"/>
            </w:rPr>
            <w:id w:val="104210251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gridSpan w:val="2"/>
                <w:shd w:val="clear" w:color="auto" w:fill="auto"/>
              </w:tcPr>
              <w:p w14:paraId="085DBE63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shd w:val="clear" w:color="auto" w:fill="auto"/>
          </w:tcPr>
          <w:p w14:paraId="0F5D9AC2" w14:textId="77777777" w:rsidR="001019E0" w:rsidRDefault="001019E0" w:rsidP="00196A32">
            <w:pPr>
              <w:spacing w:before="120" w:after="80"/>
              <w:ind w:left="-113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arassment</w:t>
            </w:r>
          </w:p>
        </w:tc>
        <w:sdt>
          <w:sdtPr>
            <w:rPr>
              <w:rFonts w:ascii="Arial" w:hAnsi="Arial" w:cs="Arial"/>
              <w:sz w:val="32"/>
            </w:rPr>
            <w:id w:val="153708926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420" w:type="dxa"/>
                <w:shd w:val="clear" w:color="auto" w:fill="auto"/>
              </w:tcPr>
              <w:p w14:paraId="1506C033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2257DB80" w14:textId="77777777" w:rsidTr="001019E0">
        <w:tc>
          <w:tcPr>
            <w:tcW w:w="2235" w:type="dxa"/>
            <w:shd w:val="clear" w:color="auto" w:fill="auto"/>
          </w:tcPr>
          <w:p w14:paraId="33379F6D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 w:rsidRPr="009D708A">
              <w:rPr>
                <w:rFonts w:ascii="Arial" w:hAnsi="Arial" w:cs="Arial"/>
                <w:bCs/>
                <w:szCs w:val="20"/>
              </w:rPr>
              <w:t>Sexual Harassment</w:t>
            </w:r>
          </w:p>
        </w:tc>
        <w:sdt>
          <w:sdtPr>
            <w:rPr>
              <w:rFonts w:ascii="Arial" w:hAnsi="Arial" w:cs="Arial"/>
              <w:sz w:val="32"/>
            </w:rPr>
            <w:id w:val="-30301004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02" w:type="dxa"/>
                <w:shd w:val="clear" w:color="auto" w:fill="auto"/>
              </w:tcPr>
              <w:p w14:paraId="77EBE9AB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083" w:type="dxa"/>
            <w:shd w:val="clear" w:color="auto" w:fill="auto"/>
          </w:tcPr>
          <w:p w14:paraId="3070337E" w14:textId="77777777" w:rsidR="001019E0" w:rsidRDefault="001019E0" w:rsidP="00196A32">
            <w:pPr>
              <w:spacing w:before="120" w:after="80"/>
              <w:ind w:left="-113"/>
              <w:rPr>
                <w:rFonts w:ascii="Arial" w:hAnsi="Arial" w:cs="Arial"/>
                <w:bCs/>
                <w:szCs w:val="20"/>
              </w:rPr>
            </w:pPr>
            <w:r w:rsidRPr="009D708A">
              <w:rPr>
                <w:rFonts w:ascii="Arial" w:hAnsi="Arial" w:cs="Arial"/>
                <w:bCs/>
                <w:szCs w:val="20"/>
              </w:rPr>
              <w:t>Corrective Rape</w:t>
            </w:r>
          </w:p>
        </w:tc>
        <w:sdt>
          <w:sdtPr>
            <w:rPr>
              <w:rFonts w:ascii="Arial" w:hAnsi="Arial" w:cs="Arial"/>
              <w:sz w:val="32"/>
            </w:rPr>
            <w:id w:val="-176653723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83" w:type="dxa"/>
                <w:shd w:val="clear" w:color="auto" w:fill="auto"/>
              </w:tcPr>
              <w:p w14:paraId="5B7431AD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shd w:val="clear" w:color="auto" w:fill="auto"/>
          </w:tcPr>
          <w:p w14:paraId="13A2AFF0" w14:textId="77777777" w:rsidR="001019E0" w:rsidRPr="009D708A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 w:rsidRPr="009D708A">
              <w:rPr>
                <w:rFonts w:ascii="Arial" w:hAnsi="Arial" w:cs="Arial"/>
                <w:bCs/>
                <w:szCs w:val="20"/>
              </w:rPr>
              <w:t>Trafficking</w:t>
            </w:r>
          </w:p>
        </w:tc>
        <w:sdt>
          <w:sdtPr>
            <w:rPr>
              <w:rFonts w:ascii="Arial" w:hAnsi="Arial" w:cs="Arial"/>
              <w:sz w:val="32"/>
            </w:rPr>
            <w:id w:val="-154999624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gridSpan w:val="2"/>
                <w:shd w:val="clear" w:color="auto" w:fill="auto"/>
              </w:tcPr>
              <w:p w14:paraId="634447DA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shd w:val="clear" w:color="auto" w:fill="auto"/>
          </w:tcPr>
          <w:p w14:paraId="4D8562D7" w14:textId="77777777" w:rsidR="001019E0" w:rsidRDefault="001019E0" w:rsidP="00196A32">
            <w:pPr>
              <w:spacing w:before="120" w:after="80"/>
              <w:ind w:left="-113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Other VAWG</w:t>
            </w:r>
          </w:p>
        </w:tc>
        <w:sdt>
          <w:sdtPr>
            <w:rPr>
              <w:rFonts w:ascii="Arial" w:hAnsi="Arial" w:cs="Arial"/>
              <w:sz w:val="32"/>
            </w:rPr>
            <w:id w:val="-185040242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420" w:type="dxa"/>
                <w:shd w:val="clear" w:color="auto" w:fill="auto"/>
              </w:tcPr>
              <w:p w14:paraId="112DBA7C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10810A3C" w14:textId="77777777" w:rsidTr="001019E0">
        <w:tc>
          <w:tcPr>
            <w:tcW w:w="2235" w:type="dxa"/>
            <w:shd w:val="clear" w:color="auto" w:fill="auto"/>
          </w:tcPr>
          <w:p w14:paraId="1F8C76AC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 w:rsidRPr="002452EE">
              <w:rPr>
                <w:rFonts w:ascii="Arial" w:hAnsi="Arial" w:cs="Arial"/>
                <w:bCs/>
                <w:szCs w:val="20"/>
              </w:rPr>
              <w:t>Sexual Abuse</w:t>
            </w:r>
          </w:p>
        </w:tc>
        <w:sdt>
          <w:sdtPr>
            <w:rPr>
              <w:rFonts w:ascii="Arial" w:hAnsi="Arial" w:cs="Arial"/>
              <w:sz w:val="32"/>
            </w:rPr>
            <w:id w:val="-198862096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02" w:type="dxa"/>
                <w:shd w:val="clear" w:color="auto" w:fill="auto"/>
              </w:tcPr>
              <w:p w14:paraId="6AB16EA9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083" w:type="dxa"/>
            <w:shd w:val="clear" w:color="auto" w:fill="auto"/>
          </w:tcPr>
          <w:p w14:paraId="33EF42DB" w14:textId="77777777" w:rsidR="001019E0" w:rsidRDefault="001019E0" w:rsidP="00196A32">
            <w:pPr>
              <w:spacing w:before="120" w:after="80"/>
              <w:ind w:left="-113" w:right="-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Faith Based Abuse</w:t>
            </w:r>
          </w:p>
        </w:tc>
        <w:sdt>
          <w:sdtPr>
            <w:rPr>
              <w:rFonts w:ascii="Arial" w:hAnsi="Arial" w:cs="Arial"/>
              <w:sz w:val="32"/>
            </w:rPr>
            <w:id w:val="-71774274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83" w:type="dxa"/>
                <w:shd w:val="clear" w:color="auto" w:fill="auto"/>
              </w:tcPr>
              <w:p w14:paraId="7CE48FE4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shd w:val="clear" w:color="auto" w:fill="auto"/>
          </w:tcPr>
          <w:p w14:paraId="677110D7" w14:textId="77777777" w:rsidR="001019E0" w:rsidRPr="009D708A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So Called Honour Based Violence</w:t>
            </w:r>
          </w:p>
        </w:tc>
        <w:sdt>
          <w:sdtPr>
            <w:rPr>
              <w:rFonts w:ascii="Arial" w:hAnsi="Arial" w:cs="Arial"/>
              <w:sz w:val="32"/>
            </w:rPr>
            <w:id w:val="-32814420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gridSpan w:val="2"/>
                <w:shd w:val="clear" w:color="auto" w:fill="auto"/>
              </w:tcPr>
              <w:p w14:paraId="77A00169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shd w:val="clear" w:color="auto" w:fill="auto"/>
          </w:tcPr>
          <w:p w14:paraId="50631C45" w14:textId="77777777" w:rsidR="001019E0" w:rsidRDefault="001019E0" w:rsidP="00196A32">
            <w:pPr>
              <w:spacing w:before="120" w:after="80"/>
              <w:ind w:left="-113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Not Stated / Unknown</w:t>
            </w:r>
          </w:p>
        </w:tc>
        <w:sdt>
          <w:sdtPr>
            <w:rPr>
              <w:rFonts w:ascii="Arial" w:hAnsi="Arial" w:cs="Arial"/>
              <w:sz w:val="32"/>
            </w:rPr>
            <w:id w:val="180780686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420" w:type="dxa"/>
                <w:shd w:val="clear" w:color="auto" w:fill="auto"/>
              </w:tcPr>
              <w:p w14:paraId="0540581D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33E732EC" w14:textId="77777777" w:rsidTr="001019E0">
        <w:trPr>
          <w:gridAfter w:val="3"/>
          <w:wAfter w:w="2593" w:type="dxa"/>
        </w:trPr>
        <w:tc>
          <w:tcPr>
            <w:tcW w:w="2235" w:type="dxa"/>
            <w:shd w:val="clear" w:color="auto" w:fill="auto"/>
          </w:tcPr>
          <w:p w14:paraId="41724E07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 w:rsidRPr="002452EE">
              <w:rPr>
                <w:rFonts w:ascii="Arial" w:hAnsi="Arial" w:cs="Arial"/>
                <w:bCs/>
                <w:szCs w:val="20"/>
              </w:rPr>
              <w:t>Forced Marriage</w:t>
            </w:r>
          </w:p>
        </w:tc>
        <w:sdt>
          <w:sdtPr>
            <w:rPr>
              <w:rFonts w:ascii="Arial" w:hAnsi="Arial" w:cs="Arial"/>
              <w:sz w:val="32"/>
            </w:rPr>
            <w:id w:val="159667227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02" w:type="dxa"/>
                <w:shd w:val="clear" w:color="auto" w:fill="auto"/>
              </w:tcPr>
              <w:p w14:paraId="59283F27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083" w:type="dxa"/>
            <w:shd w:val="clear" w:color="auto" w:fill="auto"/>
          </w:tcPr>
          <w:p w14:paraId="780BA87C" w14:textId="77777777" w:rsidR="001019E0" w:rsidRDefault="001019E0" w:rsidP="00196A32">
            <w:pPr>
              <w:spacing w:before="120" w:after="80"/>
              <w:ind w:left="-113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Widow Rituals</w:t>
            </w:r>
          </w:p>
        </w:tc>
        <w:sdt>
          <w:sdtPr>
            <w:rPr>
              <w:rFonts w:ascii="Arial" w:hAnsi="Arial" w:cs="Arial"/>
              <w:sz w:val="32"/>
            </w:rPr>
            <w:id w:val="130558762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83" w:type="dxa"/>
                <w:shd w:val="clear" w:color="auto" w:fill="auto"/>
              </w:tcPr>
              <w:p w14:paraId="724B9DC5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shd w:val="clear" w:color="auto" w:fill="auto"/>
          </w:tcPr>
          <w:p w14:paraId="59F0912A" w14:textId="77777777" w:rsidR="001019E0" w:rsidRPr="009D708A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Menstruation Huts</w:t>
            </w:r>
          </w:p>
        </w:tc>
        <w:sdt>
          <w:sdtPr>
            <w:rPr>
              <w:rFonts w:ascii="Arial" w:hAnsi="Arial" w:cs="Arial"/>
              <w:sz w:val="32"/>
            </w:rPr>
            <w:id w:val="186463379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36" w:type="dxa"/>
                <w:shd w:val="clear" w:color="auto" w:fill="auto"/>
              </w:tcPr>
              <w:p w14:paraId="7CFDE92C" w14:textId="77777777" w:rsidR="001019E0" w:rsidRDefault="001019E0" w:rsidP="00196A32">
                <w:pPr>
                  <w:spacing w:before="120" w:after="80"/>
                  <w:ind w:left="-113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315AC310" w14:textId="3100ED28" w:rsidR="007F3D61" w:rsidRDefault="007F3D61" w:rsidP="001019E0">
      <w:pPr>
        <w:spacing w:after="0"/>
        <w:rPr>
          <w:rFonts w:ascii="Arial" w:hAnsi="Arial" w:cs="Arial"/>
        </w:rPr>
      </w:pPr>
    </w:p>
    <w:p w14:paraId="0B96F485" w14:textId="392F55C1" w:rsidR="001019E0" w:rsidRDefault="001019E0" w:rsidP="001019E0">
      <w:pPr>
        <w:spacing w:after="0"/>
        <w:rPr>
          <w:rFonts w:ascii="Arial" w:hAnsi="Arial" w:cs="Arial"/>
        </w:rPr>
      </w:pPr>
    </w:p>
    <w:p w14:paraId="67F992DF" w14:textId="7806FD46" w:rsidR="001019E0" w:rsidRDefault="001019E0" w:rsidP="001019E0">
      <w:pPr>
        <w:spacing w:after="0"/>
        <w:rPr>
          <w:rFonts w:ascii="Arial" w:hAnsi="Arial" w:cs="Arial"/>
        </w:rPr>
      </w:pPr>
    </w:p>
    <w:p w14:paraId="3F2F6FA0" w14:textId="19DA1715" w:rsidR="00DE6AB3" w:rsidRDefault="00DE6AB3" w:rsidP="001019E0">
      <w:pPr>
        <w:spacing w:after="0"/>
        <w:rPr>
          <w:rFonts w:ascii="Arial" w:hAnsi="Arial" w:cs="Arial"/>
        </w:rPr>
      </w:pPr>
    </w:p>
    <w:p w14:paraId="5EB43ED1" w14:textId="77777777" w:rsidR="00DE6AB3" w:rsidRDefault="00DE6AB3" w:rsidP="001019E0">
      <w:pPr>
        <w:spacing w:after="0"/>
        <w:rPr>
          <w:rFonts w:ascii="Arial" w:hAnsi="Arial" w:cs="Arial"/>
        </w:rPr>
      </w:pPr>
    </w:p>
    <w:p w14:paraId="1A6A9A0F" w14:textId="06A4F783" w:rsidR="00D169F9" w:rsidRDefault="00D169F9" w:rsidP="001019E0">
      <w:pPr>
        <w:spacing w:after="0"/>
        <w:rPr>
          <w:rFonts w:ascii="Arial" w:hAnsi="Arial" w:cs="Arial"/>
        </w:rPr>
      </w:pPr>
    </w:p>
    <w:p w14:paraId="3D7330E2" w14:textId="77777777" w:rsidR="001019E0" w:rsidRDefault="001019E0" w:rsidP="001019E0">
      <w:pPr>
        <w:spacing w:after="0"/>
        <w:rPr>
          <w:rFonts w:ascii="Arial" w:hAnsi="Arial" w:cs="Arial"/>
        </w:rPr>
      </w:pPr>
    </w:p>
    <w:tbl>
      <w:tblPr>
        <w:tblStyle w:val="TableGrid"/>
        <w:tblW w:w="1005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68"/>
        <w:gridCol w:w="567"/>
        <w:gridCol w:w="2552"/>
        <w:gridCol w:w="567"/>
        <w:gridCol w:w="2693"/>
        <w:gridCol w:w="567"/>
        <w:gridCol w:w="845"/>
      </w:tblGrid>
      <w:tr w:rsidR="001019E0" w14:paraId="08BCD7E5" w14:textId="77777777" w:rsidTr="001019E0">
        <w:tc>
          <w:tcPr>
            <w:tcW w:w="1005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4D531E43" w14:textId="77777777" w:rsidR="001019E0" w:rsidRPr="002F46DF" w:rsidRDefault="001019E0" w:rsidP="00196A32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</w:rPr>
              <w:t xml:space="preserve">Source of Referral </w:t>
            </w:r>
          </w:p>
        </w:tc>
      </w:tr>
      <w:tr w:rsidR="001019E0" w14:paraId="7105921B" w14:textId="77777777" w:rsidTr="00196A32">
        <w:trPr>
          <w:gridAfter w:val="1"/>
          <w:wAfter w:w="845" w:type="dxa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B320B7" w14:textId="77777777" w:rsidR="001019E0" w:rsidRPr="009D708A" w:rsidRDefault="001019E0" w:rsidP="00196A32">
            <w:pPr>
              <w:spacing w:before="24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Self</w:t>
            </w:r>
          </w:p>
        </w:tc>
        <w:sdt>
          <w:sdtPr>
            <w:rPr>
              <w:rFonts w:ascii="Arial" w:hAnsi="Arial" w:cs="Arial"/>
              <w:sz w:val="32"/>
            </w:rPr>
            <w:id w:val="-185272202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25FAF2FC" w14:textId="77777777" w:rsidR="001019E0" w:rsidRPr="009D708A" w:rsidRDefault="001019E0" w:rsidP="00196A32">
                <w:pPr>
                  <w:spacing w:before="240" w:after="80"/>
                  <w:rPr>
                    <w:rFonts w:ascii="Arial" w:hAnsi="Arial" w:cs="Arial"/>
                    <w:bCs/>
                    <w:szCs w:val="20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48739B" w14:textId="77777777" w:rsidR="001019E0" w:rsidRPr="009D708A" w:rsidRDefault="001019E0" w:rsidP="00196A32">
            <w:pPr>
              <w:spacing w:before="24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ealth Service</w:t>
            </w:r>
          </w:p>
        </w:tc>
        <w:sdt>
          <w:sdtPr>
            <w:rPr>
              <w:rFonts w:ascii="Arial" w:hAnsi="Arial" w:cs="Arial"/>
              <w:sz w:val="32"/>
            </w:rPr>
            <w:id w:val="-92903585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2187D4C8" w14:textId="77777777" w:rsidR="001019E0" w:rsidRPr="009D708A" w:rsidRDefault="001019E0" w:rsidP="00196A32">
                <w:pPr>
                  <w:spacing w:before="240" w:after="80"/>
                  <w:rPr>
                    <w:rFonts w:ascii="Arial" w:hAnsi="Arial" w:cs="Arial"/>
                    <w:bCs/>
                    <w:szCs w:val="20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FABD77" w14:textId="77777777" w:rsidR="001019E0" w:rsidRPr="009D708A" w:rsidRDefault="001019E0" w:rsidP="00196A32">
            <w:pPr>
              <w:spacing w:before="24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VAWG Organisation</w:t>
            </w:r>
          </w:p>
        </w:tc>
        <w:sdt>
          <w:sdtPr>
            <w:rPr>
              <w:rFonts w:ascii="Arial" w:hAnsi="Arial" w:cs="Arial"/>
              <w:sz w:val="32"/>
            </w:rPr>
            <w:id w:val="-137414342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18438302" w14:textId="77777777" w:rsidR="001019E0" w:rsidRPr="009D708A" w:rsidRDefault="001019E0" w:rsidP="00196A32">
                <w:pPr>
                  <w:spacing w:before="240" w:after="80"/>
                  <w:rPr>
                    <w:rFonts w:ascii="Arial" w:hAnsi="Arial" w:cs="Arial"/>
                    <w:bCs/>
                    <w:szCs w:val="20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6E520F14" w14:textId="77777777" w:rsidTr="00196A32">
        <w:trPr>
          <w:gridAfter w:val="1"/>
          <w:wAfter w:w="845" w:type="dxa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C3005A" w14:textId="77777777" w:rsidR="001019E0" w:rsidRPr="009D708A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Metropolitan Police</w:t>
            </w:r>
          </w:p>
        </w:tc>
        <w:sdt>
          <w:sdtPr>
            <w:rPr>
              <w:rFonts w:ascii="Arial" w:hAnsi="Arial" w:cs="Arial"/>
              <w:sz w:val="32"/>
            </w:rPr>
            <w:id w:val="10571497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3CF1884A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0641A6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Other Police Service</w:t>
            </w:r>
          </w:p>
        </w:tc>
        <w:sdt>
          <w:sdtPr>
            <w:rPr>
              <w:rFonts w:ascii="Arial" w:hAnsi="Arial" w:cs="Arial"/>
              <w:sz w:val="32"/>
            </w:rPr>
            <w:id w:val="-41000375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20112AB7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A064CE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Other VCS Organisation</w:t>
            </w:r>
          </w:p>
        </w:tc>
        <w:sdt>
          <w:sdtPr>
            <w:rPr>
              <w:rFonts w:ascii="Arial" w:hAnsi="Arial" w:cs="Arial"/>
              <w:sz w:val="32"/>
            </w:rPr>
            <w:id w:val="-22931432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1D4800C4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6D4B812E" w14:textId="77777777" w:rsidTr="00196A32">
        <w:trPr>
          <w:gridAfter w:val="1"/>
          <w:wAfter w:w="845" w:type="dxa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197517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Adult Social Care</w:t>
            </w:r>
          </w:p>
        </w:tc>
        <w:sdt>
          <w:sdtPr>
            <w:rPr>
              <w:rFonts w:ascii="Arial" w:hAnsi="Arial" w:cs="Arial"/>
              <w:sz w:val="32"/>
            </w:rPr>
            <w:id w:val="121524265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34ADD2E4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803F03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Children’s Service</w:t>
            </w:r>
          </w:p>
        </w:tc>
        <w:sdt>
          <w:sdtPr>
            <w:rPr>
              <w:rFonts w:ascii="Arial" w:hAnsi="Arial" w:cs="Arial"/>
              <w:sz w:val="32"/>
            </w:rPr>
            <w:id w:val="119712079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51FE02D2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BF1CFD" w14:textId="77777777" w:rsidR="001019E0" w:rsidRPr="009D708A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Other</w:t>
            </w:r>
          </w:p>
        </w:tc>
        <w:sdt>
          <w:sdtPr>
            <w:rPr>
              <w:rFonts w:ascii="Arial" w:hAnsi="Arial" w:cs="Arial"/>
              <w:sz w:val="32"/>
            </w:rPr>
            <w:id w:val="100616707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76C7E28F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091387F3" w14:textId="1E814A90" w:rsidR="001019E0" w:rsidRDefault="001019E0" w:rsidP="001019E0">
      <w:pPr>
        <w:spacing w:after="0"/>
        <w:rPr>
          <w:rFonts w:ascii="Arial" w:hAnsi="Arial" w:cs="Arial"/>
        </w:rPr>
      </w:pPr>
    </w:p>
    <w:p w14:paraId="61163507" w14:textId="2BFD28A8" w:rsidR="003261B7" w:rsidRDefault="003261B7" w:rsidP="001019E0">
      <w:pPr>
        <w:spacing w:after="0"/>
        <w:rPr>
          <w:rFonts w:ascii="Arial" w:hAnsi="Arial" w:cs="Arial"/>
        </w:rPr>
      </w:pPr>
    </w:p>
    <w:p w14:paraId="2A0D8A14" w14:textId="77777777" w:rsidR="003261B7" w:rsidRDefault="003261B7" w:rsidP="001019E0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985"/>
        <w:gridCol w:w="567"/>
        <w:gridCol w:w="1843"/>
        <w:gridCol w:w="567"/>
        <w:gridCol w:w="1842"/>
        <w:gridCol w:w="567"/>
        <w:gridCol w:w="2127"/>
        <w:gridCol w:w="561"/>
      </w:tblGrid>
      <w:tr w:rsidR="001019E0" w14:paraId="4A9E5749" w14:textId="77777777" w:rsidTr="001019E0">
        <w:tc>
          <w:tcPr>
            <w:tcW w:w="1005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3E973A24" w14:textId="77777777" w:rsidR="001019E0" w:rsidRPr="002F46DF" w:rsidRDefault="001019E0" w:rsidP="00196A32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AF29E0">
              <w:rPr>
                <w:rFonts w:ascii="Arial" w:hAnsi="Arial" w:cs="Arial"/>
                <w:b/>
                <w:color w:val="FFFFFF" w:themeColor="background1"/>
                <w:sz w:val="24"/>
              </w:rPr>
              <w:t>Borough of Residence</w:t>
            </w:r>
          </w:p>
        </w:tc>
      </w:tr>
      <w:tr w:rsidR="001019E0" w14:paraId="02CB43D6" w14:textId="77777777" w:rsidTr="001019E0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876E0D" w14:textId="77777777" w:rsidR="001019E0" w:rsidRPr="009D708A" w:rsidRDefault="001019E0" w:rsidP="00196A32">
            <w:pPr>
              <w:spacing w:before="24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Barking &amp; Dagenham</w:t>
            </w:r>
          </w:p>
        </w:tc>
        <w:sdt>
          <w:sdtPr>
            <w:rPr>
              <w:rFonts w:ascii="Arial" w:hAnsi="Arial" w:cs="Arial"/>
              <w:sz w:val="32"/>
            </w:rPr>
            <w:id w:val="6068337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6195BD17" w14:textId="77777777" w:rsidR="001019E0" w:rsidRPr="009D708A" w:rsidRDefault="001019E0" w:rsidP="00196A32">
                <w:pPr>
                  <w:spacing w:before="240" w:after="80"/>
                  <w:rPr>
                    <w:rFonts w:ascii="Arial" w:hAnsi="Arial" w:cs="Arial"/>
                    <w:bCs/>
                    <w:szCs w:val="20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84096D" w14:textId="77777777" w:rsidR="001019E0" w:rsidRPr="009D708A" w:rsidRDefault="001019E0" w:rsidP="00196A32">
            <w:pPr>
              <w:spacing w:before="240" w:after="80"/>
              <w:rPr>
                <w:rFonts w:ascii="Arial" w:hAnsi="Arial" w:cs="Arial"/>
                <w:bCs/>
                <w:szCs w:val="20"/>
              </w:rPr>
            </w:pPr>
            <w:r w:rsidRPr="00757BF3">
              <w:rPr>
                <w:rFonts w:ascii="Arial" w:hAnsi="Arial" w:cs="Arial"/>
                <w:bCs/>
                <w:szCs w:val="20"/>
              </w:rPr>
              <w:t>Barnet</w:t>
            </w:r>
          </w:p>
        </w:tc>
        <w:sdt>
          <w:sdtPr>
            <w:rPr>
              <w:rFonts w:ascii="Arial" w:hAnsi="Arial" w:cs="Arial"/>
              <w:sz w:val="32"/>
            </w:rPr>
            <w:id w:val="24277247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0C6A6DEC" w14:textId="77777777" w:rsidR="001019E0" w:rsidRPr="009D708A" w:rsidRDefault="001019E0" w:rsidP="00196A32">
                <w:pPr>
                  <w:spacing w:before="240" w:after="80"/>
                  <w:rPr>
                    <w:rFonts w:ascii="Arial" w:hAnsi="Arial" w:cs="Arial"/>
                    <w:bCs/>
                    <w:szCs w:val="20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07A99C" w14:textId="77777777" w:rsidR="001019E0" w:rsidRPr="009D708A" w:rsidRDefault="001019E0" w:rsidP="00196A32">
            <w:pPr>
              <w:spacing w:before="24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Bexley</w:t>
            </w:r>
          </w:p>
        </w:tc>
        <w:sdt>
          <w:sdtPr>
            <w:rPr>
              <w:rFonts w:ascii="Arial" w:hAnsi="Arial" w:cs="Arial"/>
              <w:sz w:val="32"/>
            </w:rPr>
            <w:id w:val="-179922563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4302AC53" w14:textId="77777777" w:rsidR="001019E0" w:rsidRPr="009D708A" w:rsidRDefault="001019E0" w:rsidP="00196A32">
                <w:pPr>
                  <w:spacing w:before="240" w:after="80"/>
                  <w:rPr>
                    <w:rFonts w:ascii="Arial" w:hAnsi="Arial" w:cs="Arial"/>
                    <w:bCs/>
                    <w:szCs w:val="20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99C025" w14:textId="77777777" w:rsidR="001019E0" w:rsidRPr="009D708A" w:rsidRDefault="001019E0" w:rsidP="00196A32">
            <w:pPr>
              <w:spacing w:before="24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Brent</w:t>
            </w:r>
          </w:p>
        </w:tc>
        <w:sdt>
          <w:sdtPr>
            <w:rPr>
              <w:rFonts w:ascii="Arial" w:hAnsi="Arial" w:cs="Arial"/>
              <w:sz w:val="32"/>
            </w:rPr>
            <w:id w:val="5036109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1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1D6D3D09" w14:textId="77777777" w:rsidR="001019E0" w:rsidRPr="009D708A" w:rsidRDefault="001019E0" w:rsidP="00196A32">
                <w:pPr>
                  <w:spacing w:before="240" w:after="80"/>
                  <w:rPr>
                    <w:rFonts w:ascii="Arial" w:hAnsi="Arial" w:cs="Arial"/>
                    <w:bCs/>
                    <w:szCs w:val="20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480293BC" w14:textId="77777777" w:rsidTr="00196A32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F619BF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lastRenderedPageBreak/>
              <w:t>Bromley</w:t>
            </w:r>
          </w:p>
        </w:tc>
        <w:sdt>
          <w:sdtPr>
            <w:rPr>
              <w:rFonts w:ascii="Arial" w:hAnsi="Arial" w:cs="Arial"/>
              <w:sz w:val="32"/>
            </w:rPr>
            <w:id w:val="133186792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5E468649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9A7D74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Camden</w:t>
            </w:r>
          </w:p>
        </w:tc>
        <w:sdt>
          <w:sdtPr>
            <w:rPr>
              <w:rFonts w:ascii="Arial" w:hAnsi="Arial" w:cs="Arial"/>
              <w:sz w:val="32"/>
            </w:rPr>
            <w:id w:val="-208136371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0BCBAA4E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5119AD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Croydon</w:t>
            </w:r>
          </w:p>
        </w:tc>
        <w:sdt>
          <w:sdtPr>
            <w:rPr>
              <w:rFonts w:ascii="Arial" w:hAnsi="Arial" w:cs="Arial"/>
              <w:sz w:val="32"/>
            </w:rPr>
            <w:id w:val="-99402347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0552C330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16CAE6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Ealing</w:t>
            </w:r>
          </w:p>
        </w:tc>
        <w:sdt>
          <w:sdtPr>
            <w:rPr>
              <w:rFonts w:ascii="Arial" w:hAnsi="Arial" w:cs="Arial"/>
              <w:sz w:val="32"/>
            </w:rPr>
            <w:id w:val="-2595111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1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2C72B7D1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76363E0E" w14:textId="77777777" w:rsidTr="00196A32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EA5FBA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Enfield</w:t>
            </w:r>
          </w:p>
        </w:tc>
        <w:sdt>
          <w:sdtPr>
            <w:rPr>
              <w:rFonts w:ascii="Arial" w:hAnsi="Arial" w:cs="Arial"/>
              <w:sz w:val="32"/>
            </w:rPr>
            <w:id w:val="-211733602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2B67208A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5809ED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Greenwich</w:t>
            </w:r>
          </w:p>
        </w:tc>
        <w:sdt>
          <w:sdtPr>
            <w:rPr>
              <w:rFonts w:ascii="Arial" w:hAnsi="Arial" w:cs="Arial"/>
              <w:sz w:val="32"/>
            </w:rPr>
            <w:id w:val="40997089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0281A0FE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09E639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ackney</w:t>
            </w:r>
          </w:p>
        </w:tc>
        <w:sdt>
          <w:sdtPr>
            <w:rPr>
              <w:rFonts w:ascii="Arial" w:hAnsi="Arial" w:cs="Arial"/>
              <w:sz w:val="32"/>
            </w:rPr>
            <w:id w:val="-25905633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10D1EA29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10DC04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ammersmith &amp; Fulham</w:t>
            </w:r>
          </w:p>
        </w:tc>
        <w:sdt>
          <w:sdtPr>
            <w:rPr>
              <w:rFonts w:ascii="Arial" w:hAnsi="Arial" w:cs="Arial"/>
              <w:sz w:val="32"/>
            </w:rPr>
            <w:id w:val="-201652029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1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01D57D58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150EE0C0" w14:textId="77777777" w:rsidTr="00196A32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F79BEC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aringey</w:t>
            </w:r>
          </w:p>
        </w:tc>
        <w:sdt>
          <w:sdtPr>
            <w:rPr>
              <w:rFonts w:ascii="Arial" w:hAnsi="Arial" w:cs="Arial"/>
              <w:sz w:val="32"/>
            </w:rPr>
            <w:id w:val="-191738252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4B256874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24FB0F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arrow</w:t>
            </w:r>
          </w:p>
        </w:tc>
        <w:sdt>
          <w:sdtPr>
            <w:rPr>
              <w:rFonts w:ascii="Arial" w:hAnsi="Arial" w:cs="Arial"/>
              <w:sz w:val="32"/>
            </w:rPr>
            <w:id w:val="107887120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26C0753F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5EC309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avering</w:t>
            </w:r>
          </w:p>
        </w:tc>
        <w:sdt>
          <w:sdtPr>
            <w:rPr>
              <w:rFonts w:ascii="Arial" w:hAnsi="Arial" w:cs="Arial"/>
              <w:sz w:val="32"/>
            </w:rPr>
            <w:id w:val="66329147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0E6CFF3F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88D89A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illingdon</w:t>
            </w:r>
          </w:p>
        </w:tc>
        <w:sdt>
          <w:sdtPr>
            <w:rPr>
              <w:rFonts w:ascii="Arial" w:hAnsi="Arial" w:cs="Arial"/>
              <w:sz w:val="32"/>
            </w:rPr>
            <w:id w:val="-2764454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1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4AEA2EB6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2267E9CB" w14:textId="77777777" w:rsidTr="00196A32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D0D70D" w14:textId="77777777" w:rsidR="001019E0" w:rsidRPr="009D708A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Hounslow</w:t>
            </w:r>
          </w:p>
        </w:tc>
        <w:sdt>
          <w:sdtPr>
            <w:rPr>
              <w:rFonts w:ascii="Arial" w:hAnsi="Arial" w:cs="Arial"/>
              <w:sz w:val="32"/>
            </w:rPr>
            <w:id w:val="-23153825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44D6FB7E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7AEEAA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Islington</w:t>
            </w:r>
          </w:p>
        </w:tc>
        <w:sdt>
          <w:sdtPr>
            <w:rPr>
              <w:rFonts w:ascii="Arial" w:hAnsi="Arial" w:cs="Arial"/>
              <w:sz w:val="32"/>
            </w:rPr>
            <w:id w:val="122541280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352293B9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8A013E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Kensington &amp; Chelsea</w:t>
            </w:r>
          </w:p>
        </w:tc>
        <w:sdt>
          <w:sdtPr>
            <w:rPr>
              <w:rFonts w:ascii="Arial" w:hAnsi="Arial" w:cs="Arial"/>
              <w:sz w:val="32"/>
            </w:rPr>
            <w:id w:val="-213462255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6B5E639D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 w:rsidRPr="00AE25A6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2071CD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Kingston</w:t>
            </w:r>
          </w:p>
        </w:tc>
        <w:sdt>
          <w:sdtPr>
            <w:rPr>
              <w:rFonts w:ascii="Arial" w:hAnsi="Arial" w:cs="Arial"/>
              <w:sz w:val="32"/>
            </w:rPr>
            <w:id w:val="130327756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1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3ABA9160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2CFF2A6A" w14:textId="77777777" w:rsidTr="00196A32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80C307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Lambeth</w:t>
            </w:r>
          </w:p>
        </w:tc>
        <w:sdt>
          <w:sdtPr>
            <w:rPr>
              <w:rFonts w:ascii="Arial" w:hAnsi="Arial" w:cs="Arial"/>
              <w:sz w:val="32"/>
            </w:rPr>
            <w:id w:val="-77239334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71C69272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ED1460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Lewisham</w:t>
            </w:r>
          </w:p>
        </w:tc>
        <w:sdt>
          <w:sdtPr>
            <w:rPr>
              <w:rFonts w:ascii="Arial" w:hAnsi="Arial" w:cs="Arial"/>
              <w:sz w:val="32"/>
            </w:rPr>
            <w:id w:val="-181887270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4733958B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FCDA34" w14:textId="77777777" w:rsidR="001019E0" w:rsidRPr="009D708A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Merton</w:t>
            </w:r>
          </w:p>
        </w:tc>
        <w:sdt>
          <w:sdtPr>
            <w:rPr>
              <w:rFonts w:ascii="Arial" w:hAnsi="Arial" w:cs="Arial"/>
              <w:sz w:val="32"/>
            </w:rPr>
            <w:id w:val="-1058630989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1F4BB52A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71CF8B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Newham</w:t>
            </w:r>
          </w:p>
        </w:tc>
        <w:sdt>
          <w:sdtPr>
            <w:rPr>
              <w:rFonts w:ascii="Arial" w:hAnsi="Arial" w:cs="Arial"/>
              <w:sz w:val="32"/>
            </w:rPr>
            <w:id w:val="89138775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1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4733E5AE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76818377" w14:textId="77777777" w:rsidTr="00196A32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0AF50E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Redbridge</w:t>
            </w:r>
          </w:p>
        </w:tc>
        <w:sdt>
          <w:sdtPr>
            <w:rPr>
              <w:rFonts w:ascii="Arial" w:hAnsi="Arial" w:cs="Arial"/>
              <w:sz w:val="32"/>
            </w:rPr>
            <w:id w:val="-13649092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4367FE0A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89AB50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Richmond &amp; Wandsworth</w:t>
            </w:r>
          </w:p>
        </w:tc>
        <w:sdt>
          <w:sdtPr>
            <w:rPr>
              <w:rFonts w:ascii="Arial" w:hAnsi="Arial" w:cs="Arial"/>
              <w:sz w:val="32"/>
            </w:rPr>
            <w:id w:val="-2098389507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477DE232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5B729A" w14:textId="77777777" w:rsidR="001019E0" w:rsidRPr="009D708A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Southwark</w:t>
            </w:r>
          </w:p>
        </w:tc>
        <w:sdt>
          <w:sdtPr>
            <w:rPr>
              <w:rFonts w:ascii="Arial" w:hAnsi="Arial" w:cs="Arial"/>
              <w:sz w:val="32"/>
            </w:rPr>
            <w:id w:val="-118658564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26486101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BE1BC9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Sutton</w:t>
            </w:r>
          </w:p>
        </w:tc>
        <w:sdt>
          <w:sdtPr>
            <w:rPr>
              <w:rFonts w:ascii="Arial" w:hAnsi="Arial" w:cs="Arial"/>
              <w:sz w:val="32"/>
            </w:rPr>
            <w:id w:val="777990968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1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353CBF3E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5DC1FC19" w14:textId="77777777" w:rsidTr="00196A32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9D532E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Tower Hamlets</w:t>
            </w:r>
          </w:p>
        </w:tc>
        <w:sdt>
          <w:sdtPr>
            <w:rPr>
              <w:rFonts w:ascii="Arial" w:hAnsi="Arial" w:cs="Arial"/>
              <w:sz w:val="32"/>
            </w:rPr>
            <w:id w:val="-74464313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6B8CFBBA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A1FD9E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Waltham Forest</w:t>
            </w:r>
          </w:p>
        </w:tc>
        <w:sdt>
          <w:sdtPr>
            <w:rPr>
              <w:rFonts w:ascii="Arial" w:hAnsi="Arial" w:cs="Arial"/>
              <w:sz w:val="32"/>
            </w:rPr>
            <w:id w:val="122386751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538B515E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BD5B1E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Westminster</w:t>
            </w:r>
          </w:p>
        </w:tc>
        <w:sdt>
          <w:sdtPr>
            <w:rPr>
              <w:rFonts w:ascii="Arial" w:hAnsi="Arial" w:cs="Arial"/>
              <w:sz w:val="32"/>
            </w:rPr>
            <w:id w:val="-370693495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555D4AD0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0C0140" w14:textId="77777777" w:rsidR="001019E0" w:rsidRDefault="001019E0" w:rsidP="00196A32">
            <w:pPr>
              <w:spacing w:before="120" w:after="80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Not Stated</w:t>
            </w:r>
          </w:p>
        </w:tc>
        <w:sdt>
          <w:sdtPr>
            <w:rPr>
              <w:rFonts w:ascii="Arial" w:hAnsi="Arial" w:cs="Arial"/>
              <w:sz w:val="32"/>
            </w:rPr>
            <w:id w:val="-26785420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1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2298DF79" w14:textId="77777777" w:rsidR="001019E0" w:rsidRDefault="001019E0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556F4E5C" w14:textId="77777777" w:rsidTr="003261B7">
        <w:trPr>
          <w:gridAfter w:val="6"/>
          <w:wAfter w:w="7507" w:type="dxa"/>
          <w:trHeight w:val="839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EF97E4" w14:textId="77777777" w:rsidR="001019E0" w:rsidRDefault="001019E0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Out of London</w:t>
            </w:r>
          </w:p>
          <w:p w14:paraId="75F12E6F" w14:textId="66BD7B9E" w:rsidR="00766A89" w:rsidRDefault="00766A89" w:rsidP="00196A32">
            <w:pPr>
              <w:spacing w:before="120" w:after="80"/>
              <w:ind w:left="57"/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(please state)</w:t>
            </w:r>
          </w:p>
        </w:tc>
        <w:sdt>
          <w:sdtPr>
            <w:rPr>
              <w:rFonts w:ascii="Arial" w:hAnsi="Arial" w:cs="Arial"/>
              <w:sz w:val="32"/>
            </w:rPr>
            <w:id w:val="-131440758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408F52FB" w14:textId="3200EBD7" w:rsidR="001019E0" w:rsidRDefault="00766A89" w:rsidP="00196A32">
                <w:pPr>
                  <w:spacing w:before="120" w:after="80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0131BCE3" w14:textId="7B3CA2AF" w:rsidR="001019E0" w:rsidRDefault="001019E0" w:rsidP="001019E0">
      <w:pPr>
        <w:spacing w:after="0"/>
        <w:rPr>
          <w:rFonts w:ascii="Arial" w:hAnsi="Arial" w:cs="Arial"/>
        </w:rPr>
      </w:pPr>
    </w:p>
    <w:p w14:paraId="603A1E31" w14:textId="30A51924" w:rsidR="003261B7" w:rsidRDefault="003261B7" w:rsidP="001019E0">
      <w:pPr>
        <w:spacing w:after="0"/>
        <w:rPr>
          <w:rFonts w:ascii="Arial" w:hAnsi="Arial" w:cs="Arial"/>
        </w:rPr>
      </w:pPr>
    </w:p>
    <w:p w14:paraId="48C23DAA" w14:textId="5EC47673" w:rsidR="003261B7" w:rsidRDefault="003261B7" w:rsidP="001019E0">
      <w:pPr>
        <w:spacing w:after="0"/>
        <w:rPr>
          <w:rFonts w:ascii="Arial" w:hAnsi="Arial" w:cs="Arial"/>
        </w:rPr>
      </w:pPr>
    </w:p>
    <w:p w14:paraId="320115DC" w14:textId="3D05FC10" w:rsidR="003261B7" w:rsidRDefault="003261B7" w:rsidP="001019E0">
      <w:pPr>
        <w:spacing w:after="0"/>
        <w:rPr>
          <w:rFonts w:ascii="Arial" w:hAnsi="Arial" w:cs="Arial"/>
        </w:rPr>
      </w:pPr>
    </w:p>
    <w:p w14:paraId="29A3D5CE" w14:textId="0D4E15DB" w:rsidR="003261B7" w:rsidRDefault="003261B7" w:rsidP="001019E0">
      <w:pPr>
        <w:spacing w:after="0"/>
        <w:rPr>
          <w:rFonts w:ascii="Arial" w:hAnsi="Arial" w:cs="Arial"/>
        </w:rPr>
      </w:pPr>
    </w:p>
    <w:p w14:paraId="07A93A1E" w14:textId="02275649" w:rsidR="003261B7" w:rsidRDefault="003261B7" w:rsidP="001019E0">
      <w:pPr>
        <w:spacing w:after="0"/>
        <w:rPr>
          <w:rFonts w:ascii="Arial" w:hAnsi="Arial" w:cs="Arial"/>
        </w:rPr>
      </w:pPr>
    </w:p>
    <w:p w14:paraId="3A25E9A3" w14:textId="5B80F81E" w:rsidR="003261B7" w:rsidRDefault="003261B7" w:rsidP="001019E0">
      <w:pPr>
        <w:spacing w:after="0"/>
        <w:rPr>
          <w:rFonts w:ascii="Arial" w:hAnsi="Arial" w:cs="Arial"/>
        </w:rPr>
      </w:pPr>
    </w:p>
    <w:p w14:paraId="7DBB88F0" w14:textId="77777777" w:rsidR="003261B7" w:rsidRDefault="003261B7" w:rsidP="001019E0">
      <w:pPr>
        <w:spacing w:after="0"/>
        <w:rPr>
          <w:rFonts w:ascii="Arial" w:hAnsi="Arial" w:cs="Arial"/>
        </w:rPr>
      </w:pPr>
    </w:p>
    <w:p w14:paraId="010481F7" w14:textId="77777777" w:rsidR="003261B7" w:rsidRDefault="003261B7" w:rsidP="001019E0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956"/>
        <w:gridCol w:w="2977"/>
        <w:gridCol w:w="1984"/>
        <w:gridCol w:w="3119"/>
      </w:tblGrid>
      <w:tr w:rsidR="001019E0" w14:paraId="08EAE93E" w14:textId="77777777" w:rsidTr="001019E0">
        <w:tc>
          <w:tcPr>
            <w:tcW w:w="100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5F497A" w:themeFill="accent4" w:themeFillShade="BF"/>
          </w:tcPr>
          <w:p w14:paraId="60D5E624" w14:textId="77777777" w:rsidR="001019E0" w:rsidRPr="002F46DF" w:rsidRDefault="001019E0" w:rsidP="00196A32">
            <w:pPr>
              <w:spacing w:before="240" w:after="240"/>
              <w:ind w:left="57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</w:rPr>
              <w:t>Primary Perpetrator</w:t>
            </w:r>
          </w:p>
        </w:tc>
      </w:tr>
      <w:tr w:rsidR="001019E0" w14:paraId="3B3A40D6" w14:textId="76A93B2A" w:rsidTr="001019E0"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2B429" w14:textId="77777777" w:rsidR="001019E0" w:rsidRPr="002845F6" w:rsidRDefault="001019E0" w:rsidP="001019E0">
            <w:pPr>
              <w:spacing w:before="24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Female</w:t>
            </w:r>
          </w:p>
        </w:tc>
        <w:sdt>
          <w:sdtPr>
            <w:rPr>
              <w:rFonts w:ascii="Arial" w:hAnsi="Arial" w:cs="Arial"/>
              <w:sz w:val="32"/>
            </w:rPr>
            <w:id w:val="619122424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97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DC64B0E" w14:textId="77777777" w:rsidR="001019E0" w:rsidRDefault="001019E0" w:rsidP="001019E0">
                <w:pPr>
                  <w:spacing w:before="24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4FB357" w14:textId="0E246351" w:rsidR="001019E0" w:rsidRDefault="001019E0" w:rsidP="001019E0">
            <w:pPr>
              <w:spacing w:before="240" w:after="80"/>
            </w:pPr>
            <w:r>
              <w:rPr>
                <w:rFonts w:ascii="Arial" w:hAnsi="Arial" w:cs="Arial"/>
                <w:color w:val="000000"/>
                <w:lang w:eastAsia="en-GB"/>
              </w:rPr>
              <w:t>Non-Binary</w:t>
            </w:r>
          </w:p>
        </w:tc>
        <w:sdt>
          <w:sdtPr>
            <w:rPr>
              <w:rFonts w:ascii="Arial" w:hAnsi="Arial" w:cs="Arial"/>
              <w:sz w:val="32"/>
            </w:rPr>
            <w:id w:val="1466857080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311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D9FFED3" w14:textId="1651AFC9" w:rsidR="001019E0" w:rsidRDefault="001019E0" w:rsidP="001019E0">
                <w:pPr>
                  <w:spacing w:before="24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2487895D" w14:textId="67B6A590" w:rsidTr="001019E0"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6292F" w14:textId="77777777" w:rsidR="001019E0" w:rsidRPr="002845F6" w:rsidRDefault="001019E0" w:rsidP="001019E0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Male</w:t>
            </w:r>
          </w:p>
        </w:tc>
        <w:sdt>
          <w:sdtPr>
            <w:rPr>
              <w:rFonts w:ascii="Arial" w:hAnsi="Arial" w:cs="Arial"/>
              <w:sz w:val="32"/>
            </w:rPr>
            <w:id w:val="-1853957166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97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6F6C8F0" w14:textId="77777777" w:rsidR="001019E0" w:rsidRDefault="001019E0" w:rsidP="001019E0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A6991" w14:textId="79F3B823" w:rsidR="001019E0" w:rsidRDefault="001019E0" w:rsidP="001019E0">
            <w:pPr>
              <w:spacing w:before="120" w:after="80"/>
            </w:pPr>
            <w:r>
              <w:rPr>
                <w:rFonts w:ascii="Arial" w:hAnsi="Arial" w:cs="Arial"/>
                <w:color w:val="000000"/>
                <w:lang w:eastAsia="en-GB"/>
              </w:rPr>
              <w:t>Not Stated</w:t>
            </w:r>
          </w:p>
        </w:tc>
        <w:sdt>
          <w:sdtPr>
            <w:rPr>
              <w:rFonts w:ascii="Arial" w:hAnsi="Arial" w:cs="Arial"/>
              <w:sz w:val="32"/>
            </w:rPr>
            <w:id w:val="160383785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311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5B0BADC" w14:textId="5D971CFA" w:rsidR="001019E0" w:rsidRDefault="001019E0" w:rsidP="001019E0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  <w:tr w:rsidR="001019E0" w14:paraId="47215D04" w14:textId="73C51BF4" w:rsidTr="001019E0">
        <w:tc>
          <w:tcPr>
            <w:tcW w:w="1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AD7705" w14:textId="77777777" w:rsidR="001019E0" w:rsidRPr="002845F6" w:rsidRDefault="001019E0" w:rsidP="001019E0">
            <w:pPr>
              <w:spacing w:before="120" w:after="80"/>
              <w:rPr>
                <w:rFonts w:ascii="Arial" w:hAnsi="Arial" w:cs="Arial"/>
                <w:color w:val="000000"/>
                <w:lang w:eastAsia="en-GB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Transgender</w:t>
            </w:r>
          </w:p>
        </w:tc>
        <w:sdt>
          <w:sdtPr>
            <w:rPr>
              <w:rFonts w:ascii="Arial" w:hAnsi="Arial" w:cs="Arial"/>
              <w:sz w:val="32"/>
            </w:rPr>
            <w:id w:val="2116321403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297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FBBEA88" w14:textId="77777777" w:rsidR="001019E0" w:rsidRDefault="001019E0" w:rsidP="001019E0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E54AD" w14:textId="73E1CFCB" w:rsidR="001019E0" w:rsidRDefault="001019E0" w:rsidP="001019E0">
            <w:pPr>
              <w:spacing w:before="120" w:after="80"/>
            </w:pPr>
            <w:r w:rsidRPr="002845F6">
              <w:rPr>
                <w:rFonts w:ascii="Arial" w:hAnsi="Arial" w:cs="Arial"/>
                <w:color w:val="000000"/>
                <w:lang w:eastAsia="en-GB"/>
              </w:rPr>
              <w:t>Prefer not to say</w:t>
            </w:r>
          </w:p>
        </w:tc>
        <w:sdt>
          <w:sdtPr>
            <w:rPr>
              <w:rFonts w:ascii="Arial" w:hAnsi="Arial" w:cs="Arial"/>
              <w:sz w:val="32"/>
            </w:rPr>
            <w:id w:val="310365481"/>
            <w14:checkbox>
              <w14:checked w14:val="0"/>
              <w14:checkedState w14:val="0052" w14:font="Wingdings 2"/>
              <w14:uncheckedState w14:val="00A3" w14:font="Wingdings 2"/>
            </w14:checkbox>
          </w:sdtPr>
          <w:sdtEndPr/>
          <w:sdtContent>
            <w:tc>
              <w:tcPr>
                <w:tcW w:w="3119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593668F" w14:textId="7F6A65B2" w:rsidR="001019E0" w:rsidRDefault="001019E0" w:rsidP="001019E0">
                <w:pPr>
                  <w:spacing w:before="120" w:after="80"/>
                </w:pPr>
                <w:r w:rsidRPr="00745DBA">
                  <w:rPr>
                    <w:rFonts w:ascii="Arial" w:hAnsi="Arial" w:cs="Arial"/>
                    <w:sz w:val="32"/>
                  </w:rPr>
                  <w:sym w:font="Wingdings 2" w:char="F0A3"/>
                </w:r>
              </w:p>
            </w:tc>
          </w:sdtContent>
        </w:sdt>
      </w:tr>
    </w:tbl>
    <w:p w14:paraId="72E78E46" w14:textId="77777777" w:rsidR="001019E0" w:rsidRPr="005E21D4" w:rsidRDefault="001019E0" w:rsidP="001019E0">
      <w:pPr>
        <w:spacing w:after="0"/>
        <w:rPr>
          <w:rFonts w:ascii="Arial" w:hAnsi="Arial" w:cs="Arial"/>
        </w:rPr>
      </w:pPr>
    </w:p>
    <w:sectPr w:rsidR="001019E0" w:rsidRPr="005E21D4" w:rsidSect="005E21D4">
      <w:headerReference w:type="default" r:id="rId8"/>
      <w:footerReference w:type="default" r:id="rId9"/>
      <w:pgSz w:w="11906" w:h="16838"/>
      <w:pgMar w:top="709" w:right="991" w:bottom="1440" w:left="851" w:header="426" w:footer="12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D9809" w14:textId="77777777" w:rsidR="00EB4FC1" w:rsidRDefault="00EB4FC1" w:rsidP="00837433">
      <w:pPr>
        <w:spacing w:after="0" w:line="240" w:lineRule="auto"/>
      </w:pPr>
      <w:r>
        <w:separator/>
      </w:r>
    </w:p>
  </w:endnote>
  <w:endnote w:type="continuationSeparator" w:id="0">
    <w:p w14:paraId="1EE6295E" w14:textId="77777777" w:rsidR="00EB4FC1" w:rsidRDefault="00EB4FC1" w:rsidP="008374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F86A7" w14:textId="14520536" w:rsidR="00B65BC1" w:rsidRDefault="00B65BC1" w:rsidP="00837433">
    <w:pPr>
      <w:jc w:val="center"/>
      <w:rPr>
        <w:rFonts w:ascii="Arial" w:hAnsi="Arial" w:cs="Arial"/>
        <w:color w:val="555555"/>
        <w:sz w:val="16"/>
        <w:szCs w:val="18"/>
      </w:rPr>
    </w:pPr>
    <w:r>
      <w:rPr>
        <w:rFonts w:ascii="Arial" w:hAnsi="Arial" w:cs="Arial"/>
        <w:color w:val="555555"/>
        <w:sz w:val="16"/>
        <w:szCs w:val="18"/>
      </w:rPr>
      <w:t xml:space="preserve">                    </w:t>
    </w:r>
  </w:p>
  <w:p w14:paraId="0D5D8DE9" w14:textId="77777777" w:rsidR="00B65BC1" w:rsidRDefault="00B65BC1" w:rsidP="00837433">
    <w:pPr>
      <w:jc w:val="center"/>
      <w:rPr>
        <w:rFonts w:ascii="Arial" w:hAnsi="Arial" w:cs="Arial"/>
        <w:color w:val="555555"/>
        <w:sz w:val="16"/>
        <w:szCs w:val="18"/>
      </w:rPr>
    </w:pPr>
    <w:r>
      <w:rPr>
        <w:rFonts w:ascii="Arial" w:hAnsi="Arial" w:cs="Arial"/>
        <w:color w:val="555555"/>
        <w:sz w:val="16"/>
        <w:szCs w:val="18"/>
      </w:rPr>
      <w:t>Exempted by the Office of the Immigration Services Commissioners, Reference no N200100577</w:t>
    </w:r>
  </w:p>
  <w:p w14:paraId="5919E3EF" w14:textId="77777777" w:rsidR="00B65BC1" w:rsidRDefault="00B65BC1" w:rsidP="00837433">
    <w:pPr>
      <w:jc w:val="center"/>
      <w:rPr>
        <w:rFonts w:ascii="Arial" w:hAnsi="Arial" w:cs="Arial"/>
        <w:color w:val="555555"/>
        <w:sz w:val="16"/>
        <w:szCs w:val="18"/>
      </w:rPr>
    </w:pPr>
    <w:r>
      <w:rPr>
        <w:rFonts w:ascii="Arial" w:hAnsi="Arial" w:cs="Arial"/>
        <w:color w:val="555555"/>
        <w:sz w:val="16"/>
        <w:szCs w:val="18"/>
      </w:rPr>
      <w:t xml:space="preserve">A company limited by guarantee. Registered in </w:t>
    </w:r>
    <w:smartTag w:uri="urn:schemas-microsoft-com:office:smarttags" w:element="place">
      <w:smartTag w:uri="urn:schemas-microsoft-com:office:smarttags" w:element="country-region">
        <w:r>
          <w:rPr>
            <w:rFonts w:ascii="Arial" w:hAnsi="Arial" w:cs="Arial"/>
            <w:color w:val="555555"/>
            <w:sz w:val="16"/>
            <w:szCs w:val="18"/>
          </w:rPr>
          <w:t>England</w:t>
        </w:r>
      </w:smartTag>
    </w:smartTag>
    <w:r>
      <w:rPr>
        <w:rFonts w:ascii="Arial" w:hAnsi="Arial" w:cs="Arial"/>
        <w:color w:val="555555"/>
        <w:sz w:val="16"/>
        <w:szCs w:val="18"/>
      </w:rPr>
      <w:t xml:space="preserve"> no 3037955</w:t>
    </w:r>
  </w:p>
  <w:p w14:paraId="514A1BD1" w14:textId="77777777" w:rsidR="00B65BC1" w:rsidRPr="00837433" w:rsidRDefault="00B65BC1" w:rsidP="00837433">
    <w:pPr>
      <w:jc w:val="center"/>
      <w:rPr>
        <w:rFonts w:ascii="Arial" w:hAnsi="Arial" w:cs="Arial"/>
        <w:sz w:val="16"/>
        <w:szCs w:val="16"/>
      </w:rPr>
    </w:pPr>
    <w:r>
      <w:rPr>
        <w:rStyle w:val="PageNumber"/>
        <w:rFonts w:ascii="Arial" w:hAnsi="Arial" w:cs="Arial"/>
        <w:sz w:val="16"/>
        <w:szCs w:val="16"/>
      </w:rPr>
      <w:t xml:space="preserve">Page </w:t>
    </w:r>
    <w:r w:rsidRPr="00801FBA">
      <w:rPr>
        <w:rStyle w:val="PageNumber"/>
        <w:rFonts w:ascii="Arial" w:hAnsi="Arial" w:cs="Arial"/>
        <w:sz w:val="16"/>
        <w:szCs w:val="16"/>
      </w:rPr>
      <w:fldChar w:fldCharType="begin"/>
    </w:r>
    <w:r w:rsidRPr="00801FBA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801FBA">
      <w:rPr>
        <w:rStyle w:val="PageNumber"/>
        <w:rFonts w:ascii="Arial" w:hAnsi="Arial" w:cs="Arial"/>
        <w:sz w:val="16"/>
        <w:szCs w:val="16"/>
      </w:rPr>
      <w:fldChar w:fldCharType="separate"/>
    </w:r>
    <w:r w:rsidR="00693AA8">
      <w:rPr>
        <w:rStyle w:val="PageNumber"/>
        <w:rFonts w:ascii="Arial" w:hAnsi="Arial" w:cs="Arial"/>
        <w:noProof/>
        <w:sz w:val="16"/>
        <w:szCs w:val="16"/>
      </w:rPr>
      <w:t>1</w:t>
    </w:r>
    <w:r w:rsidRPr="00801FBA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4C81A" w14:textId="77777777" w:rsidR="00EB4FC1" w:rsidRDefault="00EB4FC1" w:rsidP="00837433">
      <w:pPr>
        <w:spacing w:after="0" w:line="240" w:lineRule="auto"/>
      </w:pPr>
      <w:r>
        <w:separator/>
      </w:r>
    </w:p>
  </w:footnote>
  <w:footnote w:type="continuationSeparator" w:id="0">
    <w:p w14:paraId="4B4C94F4" w14:textId="77777777" w:rsidR="00EB4FC1" w:rsidRDefault="00EB4FC1" w:rsidP="008374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12"/>
      <w:gridCol w:w="5052"/>
    </w:tblGrid>
    <w:tr w:rsidR="00B96BA4" w14:paraId="21182C99" w14:textId="77777777" w:rsidTr="005E21D4">
      <w:tc>
        <w:tcPr>
          <w:tcW w:w="5140" w:type="dxa"/>
          <w:vAlign w:val="center"/>
        </w:tcPr>
        <w:p w14:paraId="7B8E7871" w14:textId="77777777" w:rsidR="00B96BA4" w:rsidRDefault="00B96BA4" w:rsidP="005E21D4">
          <w:pPr>
            <w:pStyle w:val="Header"/>
            <w:rPr>
              <w:rFonts w:ascii="Arial" w:hAnsi="Arial" w:cs="Arial"/>
              <w:b/>
              <w:sz w:val="40"/>
              <w:szCs w:val="40"/>
            </w:rPr>
          </w:pPr>
          <w:r w:rsidRPr="005E21D4">
            <w:rPr>
              <w:rFonts w:ascii="Arial" w:hAnsi="Arial" w:cs="Arial"/>
              <w:b/>
              <w:color w:val="5F497A" w:themeColor="accent4" w:themeShade="BF"/>
              <w:sz w:val="40"/>
              <w:szCs w:val="40"/>
            </w:rPr>
            <w:t>No Recourse Fund</w:t>
          </w:r>
        </w:p>
      </w:tc>
      <w:tc>
        <w:tcPr>
          <w:tcW w:w="5140" w:type="dxa"/>
          <w:vAlign w:val="center"/>
        </w:tcPr>
        <w:p w14:paraId="23AF8F46" w14:textId="77777777" w:rsidR="00B96BA4" w:rsidRDefault="005E21D4" w:rsidP="005E21D4">
          <w:pPr>
            <w:pStyle w:val="Header"/>
            <w:jc w:val="right"/>
            <w:rPr>
              <w:rFonts w:ascii="Arial" w:hAnsi="Arial" w:cs="Arial"/>
              <w:b/>
              <w:sz w:val="40"/>
              <w:szCs w:val="40"/>
            </w:rPr>
          </w:pPr>
          <w:r w:rsidRPr="00F12FE7">
            <w:rPr>
              <w:rFonts w:cs="Arial"/>
              <w:noProof/>
              <w:sz w:val="16"/>
              <w:szCs w:val="16"/>
              <w:lang w:eastAsia="en-GB"/>
            </w:rPr>
            <w:drawing>
              <wp:inline distT="0" distB="0" distL="0" distR="0" wp14:anchorId="0CCA441C" wp14:editId="46A391B5">
                <wp:extent cx="1771650" cy="777718"/>
                <wp:effectExtent l="0" t="0" r="0" b="3810"/>
                <wp:docPr id="13" name="Picture 13" descr="SBS-logo-4doc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BS-logo-4doc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83414" cy="7828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773BDF4" w14:textId="77777777" w:rsidR="00B96BA4" w:rsidRPr="00B96BA4" w:rsidRDefault="00B96BA4" w:rsidP="005E21D4">
    <w:pPr>
      <w:pStyle w:val="Header"/>
      <w:rPr>
        <w:rFonts w:ascii="Arial" w:hAnsi="Arial" w:cs="Arial"/>
        <w:b/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B22E6"/>
    <w:multiLevelType w:val="hybridMultilevel"/>
    <w:tmpl w:val="070223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D453F"/>
    <w:multiLevelType w:val="hybridMultilevel"/>
    <w:tmpl w:val="894215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55774"/>
    <w:multiLevelType w:val="hybridMultilevel"/>
    <w:tmpl w:val="737277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24BB8"/>
    <w:multiLevelType w:val="hybridMultilevel"/>
    <w:tmpl w:val="2E3E67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B76F33"/>
    <w:multiLevelType w:val="hybridMultilevel"/>
    <w:tmpl w:val="713EE9CC"/>
    <w:lvl w:ilvl="0" w:tplc="08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5" w15:restartNumberingAfterBreak="0">
    <w:nsid w:val="6E11500B"/>
    <w:multiLevelType w:val="hybridMultilevel"/>
    <w:tmpl w:val="1E4C9046"/>
    <w:lvl w:ilvl="0" w:tplc="D3C26536">
      <w:numFmt w:val="bullet"/>
      <w:lvlText w:val="•"/>
      <w:lvlJc w:val="left"/>
      <w:pPr>
        <w:ind w:left="713" w:hanging="60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yNjI0Mjc3NzAyMLdQ0lEKTi0uzszPAykwrwUAMhOnLSwAAAA="/>
  </w:docVars>
  <w:rsids>
    <w:rsidRoot w:val="00F12FE7"/>
    <w:rsid w:val="000554A2"/>
    <w:rsid w:val="001019E0"/>
    <w:rsid w:val="00143D41"/>
    <w:rsid w:val="0016185E"/>
    <w:rsid w:val="00187E8F"/>
    <w:rsid w:val="00262F6C"/>
    <w:rsid w:val="002D6A37"/>
    <w:rsid w:val="002E7EF2"/>
    <w:rsid w:val="002F46DF"/>
    <w:rsid w:val="003208FF"/>
    <w:rsid w:val="00321301"/>
    <w:rsid w:val="003261B7"/>
    <w:rsid w:val="0032624D"/>
    <w:rsid w:val="00332E40"/>
    <w:rsid w:val="003423DF"/>
    <w:rsid w:val="00356527"/>
    <w:rsid w:val="003C7003"/>
    <w:rsid w:val="003E1129"/>
    <w:rsid w:val="003F6E78"/>
    <w:rsid w:val="0040482D"/>
    <w:rsid w:val="00414090"/>
    <w:rsid w:val="00520AC0"/>
    <w:rsid w:val="005666FE"/>
    <w:rsid w:val="005E21D4"/>
    <w:rsid w:val="0064540F"/>
    <w:rsid w:val="0064620A"/>
    <w:rsid w:val="006659E2"/>
    <w:rsid w:val="00693AA8"/>
    <w:rsid w:val="006D455B"/>
    <w:rsid w:val="006E6E0F"/>
    <w:rsid w:val="00737C16"/>
    <w:rsid w:val="007545D6"/>
    <w:rsid w:val="0076502F"/>
    <w:rsid w:val="00766A89"/>
    <w:rsid w:val="007E479F"/>
    <w:rsid w:val="007F3D61"/>
    <w:rsid w:val="008250A3"/>
    <w:rsid w:val="00837433"/>
    <w:rsid w:val="00883033"/>
    <w:rsid w:val="008977B2"/>
    <w:rsid w:val="008A63C1"/>
    <w:rsid w:val="008B64DF"/>
    <w:rsid w:val="009131FC"/>
    <w:rsid w:val="009674FE"/>
    <w:rsid w:val="00992433"/>
    <w:rsid w:val="009B12F5"/>
    <w:rsid w:val="009E1AE5"/>
    <w:rsid w:val="00A16AE5"/>
    <w:rsid w:val="00A81A6E"/>
    <w:rsid w:val="00AB33AB"/>
    <w:rsid w:val="00AD7CC0"/>
    <w:rsid w:val="00AE5F5A"/>
    <w:rsid w:val="00B07CD0"/>
    <w:rsid w:val="00B46E55"/>
    <w:rsid w:val="00B65BC1"/>
    <w:rsid w:val="00B821D2"/>
    <w:rsid w:val="00B83E1C"/>
    <w:rsid w:val="00B87AD5"/>
    <w:rsid w:val="00B96BA4"/>
    <w:rsid w:val="00BD419F"/>
    <w:rsid w:val="00C45F79"/>
    <w:rsid w:val="00C933F4"/>
    <w:rsid w:val="00CB4021"/>
    <w:rsid w:val="00CD7467"/>
    <w:rsid w:val="00CE271A"/>
    <w:rsid w:val="00D0658B"/>
    <w:rsid w:val="00D1423B"/>
    <w:rsid w:val="00D169F9"/>
    <w:rsid w:val="00D678AA"/>
    <w:rsid w:val="00DA59D8"/>
    <w:rsid w:val="00DA718B"/>
    <w:rsid w:val="00DB42D0"/>
    <w:rsid w:val="00DD2232"/>
    <w:rsid w:val="00DE6AB3"/>
    <w:rsid w:val="00DF52F3"/>
    <w:rsid w:val="00DF59AB"/>
    <w:rsid w:val="00EA2AA6"/>
    <w:rsid w:val="00EB4FC1"/>
    <w:rsid w:val="00F12FE7"/>
    <w:rsid w:val="00F27300"/>
    <w:rsid w:val="00F974EC"/>
    <w:rsid w:val="00FC7C8F"/>
    <w:rsid w:val="00FF5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77DD5C1B"/>
  <w15:docId w15:val="{5716FA5F-8C11-4060-A196-55010DD3E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6">
    <w:name w:val="heading 6"/>
    <w:basedOn w:val="Normal"/>
    <w:next w:val="Normal"/>
    <w:link w:val="Heading6Char"/>
    <w:qFormat/>
    <w:rsid w:val="007545D6"/>
    <w:pPr>
      <w:keepNext/>
      <w:spacing w:after="0" w:line="240" w:lineRule="auto"/>
      <w:outlineLvl w:val="5"/>
    </w:pPr>
    <w:rPr>
      <w:rFonts w:ascii="Arial" w:eastAsia="Times New Roman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nyText">
    <w:name w:val="Tiny Text"/>
    <w:basedOn w:val="Normal"/>
    <w:rsid w:val="00F12FE7"/>
    <w:pPr>
      <w:tabs>
        <w:tab w:val="left" w:pos="2520"/>
      </w:tabs>
      <w:spacing w:after="0" w:line="240" w:lineRule="auto"/>
    </w:pPr>
    <w:rPr>
      <w:rFonts w:ascii="Arial" w:eastAsia="Times New Roman" w:hAnsi="Arial" w:cs="Times New Roman"/>
      <w:sz w:val="8"/>
      <w:szCs w:val="24"/>
    </w:rPr>
  </w:style>
  <w:style w:type="table" w:styleId="TableGrid">
    <w:name w:val="Table Grid"/>
    <w:basedOn w:val="TableNormal"/>
    <w:uiPriority w:val="59"/>
    <w:rsid w:val="00F12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8374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433"/>
  </w:style>
  <w:style w:type="paragraph" w:styleId="Footer">
    <w:name w:val="footer"/>
    <w:basedOn w:val="Normal"/>
    <w:link w:val="FooterChar"/>
    <w:unhideWhenUsed/>
    <w:rsid w:val="008374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433"/>
  </w:style>
  <w:style w:type="character" w:styleId="PageNumber">
    <w:name w:val="page number"/>
    <w:basedOn w:val="DefaultParagraphFont"/>
    <w:rsid w:val="00837433"/>
  </w:style>
  <w:style w:type="character" w:styleId="Hyperlink">
    <w:name w:val="Hyperlink"/>
    <w:basedOn w:val="DefaultParagraphFont"/>
    <w:uiPriority w:val="99"/>
    <w:unhideWhenUsed/>
    <w:rsid w:val="0083743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7433"/>
    <w:rPr>
      <w:color w:val="808080"/>
      <w:shd w:val="clear" w:color="auto" w:fill="E6E6E6"/>
    </w:rPr>
  </w:style>
  <w:style w:type="character" w:customStyle="1" w:styleId="Heading6Char">
    <w:name w:val="Heading 6 Char"/>
    <w:basedOn w:val="DefaultParagraphFont"/>
    <w:link w:val="Heading6"/>
    <w:rsid w:val="007545D6"/>
    <w:rPr>
      <w:rFonts w:ascii="Arial" w:eastAsia="Times New Roman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B65BC1"/>
    <w:pPr>
      <w:ind w:left="720"/>
      <w:contextualSpacing/>
    </w:pPr>
  </w:style>
  <w:style w:type="paragraph" w:styleId="BodyText2">
    <w:name w:val="Body Text 2"/>
    <w:basedOn w:val="Normal"/>
    <w:link w:val="BodyText2Char"/>
    <w:rsid w:val="00B65BC1"/>
    <w:pPr>
      <w:spacing w:after="0" w:line="240" w:lineRule="auto"/>
    </w:pPr>
    <w:rPr>
      <w:rFonts w:ascii="Arial" w:eastAsia="Times New Roman" w:hAnsi="Arial" w:cs="Arial"/>
      <w:b/>
      <w:bCs/>
      <w:sz w:val="24"/>
      <w:szCs w:val="24"/>
      <w:u w:val="single"/>
    </w:rPr>
  </w:style>
  <w:style w:type="character" w:customStyle="1" w:styleId="BodyText2Char">
    <w:name w:val="Body Text 2 Char"/>
    <w:basedOn w:val="DefaultParagraphFont"/>
    <w:link w:val="BodyText2"/>
    <w:rsid w:val="00B65BC1"/>
    <w:rPr>
      <w:rFonts w:ascii="Arial" w:eastAsia="Times New Roman" w:hAnsi="Arial" w:cs="Arial"/>
      <w:b/>
      <w:bCs/>
      <w:sz w:val="24"/>
      <w:szCs w:val="24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E6E0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E6E0F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41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419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4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02A6FF-7B91-499B-9A4D-7A3D165AA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444</Words>
  <Characters>253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Roach</dc:creator>
  <cp:lastModifiedBy>Meena Patel</cp:lastModifiedBy>
  <cp:revision>3</cp:revision>
  <dcterms:created xsi:type="dcterms:W3CDTF">2021-05-11T09:14:00Z</dcterms:created>
  <dcterms:modified xsi:type="dcterms:W3CDTF">2021-05-14T13:17:00Z</dcterms:modified>
</cp:coreProperties>
</file>